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EF6B4" w14:textId="39AFA391" w:rsidR="00247402" w:rsidRDefault="00E03D63">
      <w:r>
        <w:rPr>
          <w:rFonts w:hint="eastAsia"/>
        </w:rPr>
        <w:t>问：</w:t>
      </w:r>
      <w:r w:rsidRPr="00E03D63">
        <w:rPr>
          <w:rFonts w:hint="eastAsia"/>
        </w:rPr>
        <w:t>请用一句话描写“时间”这个概念的底层本质。</w:t>
      </w:r>
    </w:p>
    <w:p w14:paraId="2B483FBD" w14:textId="5FE48CC7" w:rsidR="00E03D63" w:rsidRDefault="00E03D63">
      <w:r>
        <w:rPr>
          <w:rFonts w:hint="eastAsia"/>
        </w:rPr>
        <w:t>答：</w:t>
      </w:r>
      <w:r w:rsidR="007A71DC">
        <w:rPr>
          <w:rFonts w:ascii="Arial" w:hAnsi="Arial" w:cs="Arial"/>
          <w:color w:val="1F1F1F"/>
          <w:shd w:val="clear" w:color="auto" w:fill="FFFFFF"/>
        </w:rPr>
        <w:t>时间是宇宙的一个基本维度，与空间交织在一起。</w:t>
      </w:r>
    </w:p>
    <w:p w14:paraId="015F2E17" w14:textId="77777777" w:rsidR="00E03D63" w:rsidRDefault="00E03D63"/>
    <w:p w14:paraId="7E7BC018" w14:textId="61054513" w:rsidR="00E03D63" w:rsidRDefault="00E03D63">
      <w:r>
        <w:rPr>
          <w:rFonts w:hint="eastAsia"/>
        </w:rPr>
        <w:t>问：</w:t>
      </w:r>
      <w:r w:rsidRPr="00E03D63">
        <w:rPr>
          <w:rFonts w:hint="eastAsia"/>
        </w:rPr>
        <w:t>古代丝绸之路的起点和终点分别位于哪两个国家</w:t>
      </w:r>
      <w:r w:rsidRPr="00E03D63">
        <w:t>?</w:t>
      </w:r>
    </w:p>
    <w:p w14:paraId="65BFDB24" w14:textId="547933F4" w:rsidR="007A71DC" w:rsidRDefault="00E03D63" w:rsidP="007A71DC">
      <w:pPr>
        <w:rPr>
          <w:rFonts w:hint="eastAsia"/>
        </w:rPr>
      </w:pPr>
      <w:r>
        <w:rPr>
          <w:rFonts w:hint="eastAsia"/>
        </w:rPr>
        <w:t>答：</w:t>
      </w:r>
      <w:r w:rsidR="007A71DC">
        <w:rPr>
          <w:rFonts w:hint="eastAsia"/>
        </w:rPr>
        <w:t>古丝绸之路的起点是中国古都长安（今西安）。终点是拜占庭（君士坦丁堡）、安条克、大马士革等中东城市。丝绸之路是连接欧洲和中国的贸易路线网络，横跨地中海、朝鲜半岛和日本。它是历史上最重要的贸易路线之一，有助于在世界不同地区之间传播思想、技术和文化。</w:t>
      </w:r>
    </w:p>
    <w:p w14:paraId="14D1F0FA" w14:textId="1BD62896" w:rsidR="007A71DC" w:rsidRDefault="007A71DC" w:rsidP="007A71DC">
      <w:pPr>
        <w:ind w:firstLineChars="200" w:firstLine="420"/>
        <w:rPr>
          <w:rFonts w:hint="eastAsia"/>
        </w:rPr>
      </w:pPr>
      <w:r>
        <w:rPr>
          <w:rFonts w:hint="eastAsia"/>
        </w:rPr>
        <w:t>丝绸之路最早于公元前</w:t>
      </w:r>
      <w:r>
        <w:t xml:space="preserve"> 2 世纪由中国皇帝汉武帝开辟。他向中亚派出一系列探险队，这些探险队帮助建立了中国与西方之间的贸易路线。丝绸之路被用来运输各种各样的货物，包括丝绸、香料、瓷器和金属制品。它还在佛教和其他宗教的传播中发挥了重要作用。</w:t>
      </w:r>
    </w:p>
    <w:p w14:paraId="5037C360" w14:textId="551652F4" w:rsidR="00E03D63" w:rsidRPr="007A71DC" w:rsidRDefault="007A71DC" w:rsidP="007A71DC">
      <w:pPr>
        <w:ind w:firstLineChars="200" w:firstLine="420"/>
      </w:pPr>
      <w:r>
        <w:rPr>
          <w:rFonts w:hint="eastAsia"/>
        </w:rPr>
        <w:t>丝绸之路在公元</w:t>
      </w:r>
      <w:r>
        <w:t xml:space="preserve"> 1 世纪达到顶峰，但直到 15 世纪才继续用于贸易。它最终被海路所取代，但它对欧洲和亚洲之间的贸易和文化发展产生了持久的影响。</w:t>
      </w:r>
    </w:p>
    <w:p w14:paraId="3221D3FD" w14:textId="77777777" w:rsidR="00E03D63" w:rsidRDefault="00E03D63"/>
    <w:p w14:paraId="474CA026" w14:textId="11A72A4C" w:rsidR="00E03D63" w:rsidRDefault="00E03D63">
      <w:r>
        <w:rPr>
          <w:rFonts w:hint="eastAsia"/>
        </w:rPr>
        <w:t>问：</w:t>
      </w:r>
      <w:r w:rsidRPr="00E03D63">
        <w:rPr>
          <w:rFonts w:hint="eastAsia"/>
        </w:rPr>
        <w:t>如果一个球从山顶滚下</w:t>
      </w:r>
      <w:r w:rsidRPr="00E03D63">
        <w:t>, please说明它滚动时的动能、位置能和机械能之间的关系变化。</w:t>
      </w:r>
    </w:p>
    <w:p w14:paraId="2F0000F9" w14:textId="41C6F63B" w:rsidR="007A71DC" w:rsidRDefault="00E03D63" w:rsidP="007A71DC">
      <w:pPr>
        <w:rPr>
          <w:rFonts w:hint="eastAsia"/>
        </w:rPr>
      </w:pPr>
      <w:r>
        <w:rPr>
          <w:rFonts w:hint="eastAsia"/>
        </w:rPr>
        <w:t>答：</w:t>
      </w:r>
      <w:r w:rsidR="007A71DC">
        <w:rPr>
          <w:rFonts w:hint="eastAsia"/>
        </w:rPr>
        <w:t>当一个球从山上滚下时，它的动能增加而势能减少。这是因为球在滚下山坡时正在将其势能转化为动能。</w:t>
      </w:r>
    </w:p>
    <w:p w14:paraId="5528DBCF" w14:textId="08E11127" w:rsidR="007A71DC" w:rsidRDefault="007A71DC" w:rsidP="007A71DC">
      <w:pPr>
        <w:ind w:firstLineChars="200" w:firstLine="420"/>
        <w:rPr>
          <w:rFonts w:hint="eastAsia"/>
        </w:rPr>
      </w:pPr>
      <w:r>
        <w:rPr>
          <w:rFonts w:hint="eastAsia"/>
        </w:rPr>
        <w:t>球的势能取决于它离地面的高度。球离地越高，它的势能就越大。当球滚下山坡时，它离地面的高度降低，它的势能也随之降低。</w:t>
      </w:r>
    </w:p>
    <w:p w14:paraId="676877FC" w14:textId="3D5BB5DF" w:rsidR="007A71DC" w:rsidRDefault="007A71DC" w:rsidP="007A71DC">
      <w:pPr>
        <w:ind w:firstLineChars="200" w:firstLine="420"/>
        <w:rPr>
          <w:rFonts w:hint="eastAsia"/>
        </w:rPr>
      </w:pPr>
      <w:r>
        <w:rPr>
          <w:rFonts w:hint="eastAsia"/>
        </w:rPr>
        <w:t>球的动能来自于它的运动。球运动得越快，它的动能就越大。当球滚下山坡时，它的速度增加，因此它的动能增加。</w:t>
      </w:r>
    </w:p>
    <w:p w14:paraId="1E89C7A4" w14:textId="025D0867" w:rsidR="007A71DC" w:rsidRDefault="007A71DC" w:rsidP="007A71DC">
      <w:pPr>
        <w:ind w:firstLineChars="200" w:firstLine="420"/>
        <w:rPr>
          <w:rFonts w:hint="eastAsia"/>
        </w:rPr>
      </w:pPr>
      <w:r>
        <w:rPr>
          <w:rFonts w:hint="eastAsia"/>
        </w:rPr>
        <w:t>球的总机械能是其动能和势能之和。当球从山上滚下时，它的总机械能保持不变。这是因为能量只是从一种形式转换为另一种形式。</w:t>
      </w:r>
    </w:p>
    <w:p w14:paraId="2DF67555" w14:textId="46180978" w:rsidR="007A71DC" w:rsidRPr="007A71DC" w:rsidRDefault="007A71DC" w:rsidP="007A71DC">
      <w:pPr>
        <w:ind w:firstLineChars="200" w:firstLine="420"/>
        <w:rPr>
          <w:rFonts w:hint="eastAsia"/>
        </w:rPr>
      </w:pPr>
      <w:r>
        <w:rPr>
          <w:rFonts w:hint="eastAsia"/>
        </w:rPr>
        <w:t>下图显示了球从山上滚下时的动能、势能和机械能之间的关系：</w:t>
      </w:r>
    </w:p>
    <w:p w14:paraId="6300134C" w14:textId="77777777" w:rsidR="007A71DC" w:rsidRDefault="007A71DC" w:rsidP="007A71DC">
      <w:pPr>
        <w:ind w:firstLineChars="200" w:firstLine="420"/>
      </w:pPr>
      <w:r>
        <w:t>[显示球从山上滚下时的动能、势能和机械能之间关系的图表图像]</w:t>
      </w:r>
    </w:p>
    <w:p w14:paraId="20FE23DE" w14:textId="02779CCC" w:rsidR="00E03D63" w:rsidRDefault="007A71DC" w:rsidP="007A71DC">
      <w:pPr>
        <w:ind w:firstLineChars="200" w:firstLine="420"/>
      </w:pPr>
      <w:r>
        <w:rPr>
          <w:rFonts w:hint="eastAsia"/>
        </w:rPr>
        <w:t>蓝线代表球的动能，红线代表球的势能，绿线代表球的总机械能。随着球滚下山坡，蓝线增加，红线减少，绿线保持不变。</w:t>
      </w:r>
    </w:p>
    <w:p w14:paraId="64BF750E" w14:textId="77777777" w:rsidR="00E03D63" w:rsidRDefault="00E03D63"/>
    <w:p w14:paraId="692C5B03" w14:textId="50CED3D8" w:rsidR="00E03D63" w:rsidRDefault="00E03D63">
      <w:r>
        <w:rPr>
          <w:rFonts w:hint="eastAsia"/>
        </w:rPr>
        <w:t>问：</w:t>
      </w:r>
      <w:r w:rsidRPr="00E03D63">
        <w:rPr>
          <w:rFonts w:hint="eastAsia"/>
        </w:rPr>
        <w:t>什么是“博弈论”</w:t>
      </w:r>
      <w:r w:rsidRPr="00E03D63">
        <w:t>?它与“游戏论”有何区别?</w:t>
      </w:r>
    </w:p>
    <w:p w14:paraId="7DAC4A7A" w14:textId="310CAAC1" w:rsidR="00FF2D51" w:rsidRDefault="00E03D63" w:rsidP="00FF2D51">
      <w:pPr>
        <w:rPr>
          <w:rFonts w:hint="eastAsia"/>
        </w:rPr>
      </w:pPr>
      <w:r>
        <w:rPr>
          <w:rFonts w:hint="eastAsia"/>
        </w:rPr>
        <w:t>答：</w:t>
      </w:r>
      <w:r w:rsidR="00FF2D51">
        <w:rPr>
          <w:rFonts w:hint="eastAsia"/>
        </w:rPr>
        <w:t>博弈论是研究战略决策的应用数学的一个分支。它用于模拟结果取决于多个参与者的选择的情况，每个参与者都试图最大化自己的利益。博弈论已应用于广泛的领域，包括经济学、政治学、生物学和计算机科学。</w:t>
      </w:r>
    </w:p>
    <w:p w14:paraId="2BDA4DAD" w14:textId="4DFF8029" w:rsidR="00FF2D51" w:rsidRDefault="00FF2D51" w:rsidP="00FF2D51">
      <w:pPr>
        <w:ind w:firstLineChars="200" w:firstLine="420"/>
        <w:rPr>
          <w:rFonts w:hint="eastAsia"/>
        </w:rPr>
      </w:pPr>
      <w:r>
        <w:rPr>
          <w:rFonts w:hint="eastAsia"/>
        </w:rPr>
        <w:t>博弈论是博弈论的拼写错误。它不是公认的研究领域。</w:t>
      </w:r>
    </w:p>
    <w:p w14:paraId="40BEEFB6" w14:textId="5DE47AC3" w:rsidR="00FF2D51" w:rsidRDefault="00FF2D51" w:rsidP="00FF2D51">
      <w:pPr>
        <w:ind w:firstLineChars="200" w:firstLine="420"/>
        <w:rPr>
          <w:rFonts w:hint="eastAsia"/>
        </w:rPr>
      </w:pPr>
      <w:r>
        <w:rPr>
          <w:rFonts w:hint="eastAsia"/>
        </w:rPr>
        <w:t>博弈论和博弈论的主要区别在于，博弈论是一种数学模型，而博弈论是一种拼写错误。博弈论用于研究战略决策，而博弈论并不是公认的研究领域。</w:t>
      </w:r>
    </w:p>
    <w:p w14:paraId="0B342D3F" w14:textId="21466AD3" w:rsidR="00FF2D51" w:rsidRPr="00FF2D51" w:rsidRDefault="00FF2D51" w:rsidP="00FF2D51">
      <w:pPr>
        <w:ind w:firstLineChars="200" w:firstLine="420"/>
        <w:rPr>
          <w:rFonts w:hint="eastAsia"/>
        </w:rPr>
      </w:pPr>
      <w:r>
        <w:rPr>
          <w:rFonts w:hint="eastAsia"/>
        </w:rPr>
        <w:t>以下是博弈论如何应用的一些例子：</w:t>
      </w:r>
    </w:p>
    <w:p w14:paraId="6BB88FA5" w14:textId="77777777" w:rsidR="00FF2D51" w:rsidRDefault="00FF2D51" w:rsidP="00FF2D51">
      <w:pPr>
        <w:ind w:firstLineChars="200" w:firstLine="420"/>
      </w:pPr>
      <w:r>
        <w:rPr>
          <w:rFonts w:hint="eastAsia"/>
        </w:rPr>
        <w:t>在经济学中，博弈论已被用于研究定价策略、广告和竞争。</w:t>
      </w:r>
    </w:p>
    <w:p w14:paraId="226B8AE7" w14:textId="77777777" w:rsidR="00FF2D51" w:rsidRDefault="00FF2D51" w:rsidP="00FF2D51">
      <w:pPr>
        <w:ind w:firstLineChars="200" w:firstLine="420"/>
      </w:pPr>
      <w:r>
        <w:rPr>
          <w:rFonts w:hint="eastAsia"/>
        </w:rPr>
        <w:t>在政治领域，博弈论已被用于研究投票行为、军备竞赛和国际关系。</w:t>
      </w:r>
    </w:p>
    <w:p w14:paraId="12BC915E" w14:textId="77777777" w:rsidR="00FF2D51" w:rsidRDefault="00FF2D51" w:rsidP="00FF2D51">
      <w:pPr>
        <w:ind w:firstLineChars="200" w:firstLine="420"/>
      </w:pPr>
      <w:r>
        <w:rPr>
          <w:rFonts w:hint="eastAsia"/>
        </w:rPr>
        <w:t>在生物学中，博弈论已被用于研究动物行为，例如合作和冲突。</w:t>
      </w:r>
    </w:p>
    <w:p w14:paraId="672187A1" w14:textId="77777777" w:rsidR="00FF2D51" w:rsidRDefault="00FF2D51" w:rsidP="00FF2D51">
      <w:pPr>
        <w:ind w:firstLineChars="200" w:firstLine="420"/>
      </w:pPr>
      <w:r>
        <w:rPr>
          <w:rFonts w:hint="eastAsia"/>
        </w:rPr>
        <w:t>在计算机科学中，博弈论已被用于开发人工智能算法。</w:t>
      </w:r>
    </w:p>
    <w:p w14:paraId="0C5D2C71" w14:textId="77777777" w:rsidR="00FF2D51" w:rsidRDefault="00FF2D51" w:rsidP="00FF2D51">
      <w:pPr>
        <w:ind w:firstLineChars="200" w:firstLine="420"/>
      </w:pPr>
      <w:r>
        <w:rPr>
          <w:rFonts w:hint="eastAsia"/>
        </w:rPr>
        <w:t>博弈论是理解战略决策的有力工具。它已被广泛应用于各种领域，并取得了巨大成功。</w:t>
      </w:r>
    </w:p>
    <w:p w14:paraId="56CB76CF" w14:textId="6D7EB5AD" w:rsidR="00E03D63" w:rsidRPr="00FF2D51" w:rsidRDefault="00E03D63" w:rsidP="00FF2D51"/>
    <w:p w14:paraId="659C5BC8" w14:textId="06A3D63F" w:rsidR="00E03D63" w:rsidRDefault="00E03D63" w:rsidP="00E03D63">
      <w:r>
        <w:rPr>
          <w:rFonts w:hint="eastAsia"/>
        </w:rPr>
        <w:t>问：</w:t>
      </w:r>
      <w:r w:rsidR="009517ED" w:rsidRPr="009517ED">
        <w:rPr>
          <w:rFonts w:hint="eastAsia"/>
        </w:rPr>
        <w:t>你的好朋友明天将进行一项非常重要的考试</w:t>
      </w:r>
      <w:r w:rsidR="009517ED" w:rsidRPr="009517ED">
        <w:t>,但是你发现他近期的学习态度不佳,请你如何鼓励和提醒他以增加及格机会?</w:t>
      </w:r>
    </w:p>
    <w:p w14:paraId="19B6D2BC" w14:textId="4B751F2E" w:rsidR="00FF2D51" w:rsidRDefault="00E03D63" w:rsidP="00FF2D51">
      <w:pPr>
        <w:rPr>
          <w:rFonts w:hint="eastAsia"/>
        </w:rPr>
      </w:pPr>
      <w:r>
        <w:rPr>
          <w:rFonts w:hint="eastAsia"/>
        </w:rPr>
        <w:lastRenderedPageBreak/>
        <w:t>答：</w:t>
      </w:r>
      <w:r w:rsidR="00FF2D51">
        <w:rPr>
          <w:rFonts w:hint="eastAsia"/>
        </w:rPr>
        <w:t>您可以做一些事情来鼓励和提醒您最好的朋友为明天的重要考试而学习：</w:t>
      </w:r>
    </w:p>
    <w:p w14:paraId="15BF3A8F" w14:textId="77777777" w:rsidR="00FF2D51" w:rsidRDefault="00FF2D51" w:rsidP="00FF2D51">
      <w:pPr>
        <w:ind w:firstLineChars="200" w:firstLine="420"/>
      </w:pPr>
      <w:r>
        <w:rPr>
          <w:rFonts w:hint="eastAsia"/>
        </w:rPr>
        <w:t>和他谈谈你的担忧。让他知道你注意到他最近学习态度不好，担心他考不上。诚实和坦率地表达您的担忧，但要以支持和鼓励的方式进行。</w:t>
      </w:r>
    </w:p>
    <w:p w14:paraId="643645A1" w14:textId="77777777" w:rsidR="00FF2D51" w:rsidRDefault="00FF2D51" w:rsidP="00FF2D51">
      <w:pPr>
        <w:ind w:firstLineChars="200" w:firstLine="420"/>
      </w:pPr>
      <w:r>
        <w:rPr>
          <w:rFonts w:hint="eastAsia"/>
        </w:rPr>
        <w:t>帮助他制定学习计划。如果您的朋友对他需要学习的材料数量感到不知所措，请帮助他制定学习计划。该计划应该是现实的和可实现的，并且应该将材料分解成可管理的块。</w:t>
      </w:r>
    </w:p>
    <w:p w14:paraId="111A2ED9" w14:textId="77777777" w:rsidR="00FF2D51" w:rsidRDefault="00FF2D51" w:rsidP="00FF2D51">
      <w:pPr>
        <w:ind w:firstLineChars="200" w:firstLine="420"/>
      </w:pPr>
      <w:r>
        <w:rPr>
          <w:rFonts w:hint="eastAsia"/>
        </w:rPr>
        <w:t>提出和他一起学习。保持学习动力的最好方法之一就是找人一起学习。提出与您的朋友一起学习，并互相帮助以保持正轨。</w:t>
      </w:r>
    </w:p>
    <w:p w14:paraId="3483E9E3" w14:textId="77777777" w:rsidR="00FF2D51" w:rsidRDefault="00FF2D51" w:rsidP="00FF2D51">
      <w:pPr>
        <w:ind w:firstLineChars="200" w:firstLine="420"/>
      </w:pPr>
      <w:r>
        <w:rPr>
          <w:rFonts w:hint="eastAsia"/>
        </w:rPr>
        <w:t>提醒他他的长处。当你的朋友感到沮丧时，提醒他他的长处。让他知道你相信他，并且你知道他能在考试中取得好成绩。</w:t>
      </w:r>
    </w:p>
    <w:p w14:paraId="43B08600" w14:textId="77777777" w:rsidR="00FF2D51" w:rsidRDefault="00FF2D51" w:rsidP="00FF2D51">
      <w:pPr>
        <w:ind w:firstLineChars="200" w:firstLine="420"/>
      </w:pPr>
      <w:r>
        <w:rPr>
          <w:rFonts w:hint="eastAsia"/>
        </w:rPr>
        <w:t>主动帮助他放松。如果您的朋友对考试感到压力或焦虑，请帮助他放松。这可能意味着去散步、看电影或只是谈论考试以外的事情。</w:t>
      </w:r>
    </w:p>
    <w:p w14:paraId="25163250" w14:textId="6611945A" w:rsidR="009517ED" w:rsidRDefault="00FF2D51" w:rsidP="00FF2D51">
      <w:pPr>
        <w:ind w:firstLineChars="200" w:firstLine="420"/>
      </w:pPr>
      <w:r>
        <w:rPr>
          <w:rFonts w:hint="eastAsia"/>
        </w:rPr>
        <w:t>重要的是要记住，每个人处理压力的方式都不一样。有些人需要被推动，而另一些人则需要一个人呆着。最重要的是给予支持和理解，并为您的朋友提供他成功所需的帮助。</w:t>
      </w:r>
    </w:p>
    <w:p w14:paraId="37A22CAA" w14:textId="77777777" w:rsidR="00FF2D51" w:rsidRDefault="00FF2D51" w:rsidP="00FF2D51">
      <w:pPr>
        <w:ind w:firstLineChars="200" w:firstLine="420"/>
        <w:rPr>
          <w:rFonts w:ascii="Segoe UI Emoji" w:hAnsi="Segoe UI Emoji" w:cs="Segoe UI Emoji" w:hint="eastAsia"/>
        </w:rPr>
      </w:pPr>
    </w:p>
    <w:p w14:paraId="6F878FA9" w14:textId="2A326AAE" w:rsidR="009517ED" w:rsidRDefault="009517ED" w:rsidP="009517ED">
      <w:pPr>
        <w:rPr>
          <w:rFonts w:ascii="Segoe UI Emoji" w:hAnsi="Segoe UI Emoji" w:cs="Segoe UI Emoji"/>
        </w:rPr>
      </w:pPr>
      <w:r>
        <w:rPr>
          <w:rFonts w:ascii="Segoe UI Emoji" w:hAnsi="Segoe UI Emoji" w:cs="Segoe UI Emoji" w:hint="eastAsia"/>
        </w:rPr>
        <w:t>问：</w:t>
      </w:r>
      <w:r w:rsidRPr="009517ED">
        <w:rPr>
          <w:rFonts w:ascii="Segoe UI Emoji" w:hAnsi="Segoe UI Emoji" w:cs="Segoe UI Emoji" w:hint="eastAsia"/>
        </w:rPr>
        <w:t>如果一个网站很长时间未对密码进行加密保存和更新</w:t>
      </w:r>
      <w:r w:rsidRPr="009517ED">
        <w:rPr>
          <w:rFonts w:ascii="Segoe UI Emoji" w:hAnsi="Segoe UI Emoji" w:cs="Segoe UI Emoji"/>
        </w:rPr>
        <w:t>,</w:t>
      </w:r>
      <w:r w:rsidRPr="009517ED">
        <w:rPr>
          <w:rFonts w:ascii="Segoe UI Emoji" w:hAnsi="Segoe UI Emoji" w:cs="Segoe UI Emoji"/>
        </w:rPr>
        <w:t>这会给用户带来哪些信息安全隐患</w:t>
      </w:r>
      <w:r w:rsidRPr="009517ED">
        <w:rPr>
          <w:rFonts w:ascii="Segoe UI Emoji" w:hAnsi="Segoe UI Emoji" w:cs="Segoe UI Emoji"/>
        </w:rPr>
        <w:t>?</w:t>
      </w:r>
    </w:p>
    <w:p w14:paraId="1A4182DE" w14:textId="1380E8A8" w:rsidR="00FF2D51" w:rsidRPr="00FF2D51" w:rsidRDefault="009517ED" w:rsidP="00FF2D51">
      <w:pPr>
        <w:rPr>
          <w:rFonts w:ascii="Segoe UI Emoji" w:hAnsi="Segoe UI Emoji" w:cs="Segoe UI Emoji" w:hint="eastAsia"/>
        </w:rPr>
      </w:pPr>
      <w:r>
        <w:rPr>
          <w:rFonts w:ascii="Segoe UI Emoji" w:hAnsi="Segoe UI Emoji" w:cs="Segoe UI Emoji" w:hint="eastAsia"/>
        </w:rPr>
        <w:t>答：</w:t>
      </w:r>
      <w:r w:rsidR="00FF2D51" w:rsidRPr="00FF2D51">
        <w:rPr>
          <w:rFonts w:ascii="Segoe UI Emoji" w:hAnsi="Segoe UI Emoji" w:cs="Segoe UI Emoji" w:hint="eastAsia"/>
        </w:rPr>
        <w:t>如果一个网站长期不对密码进行加密和更新，会给用户带来诸多信息安全风险，包括：</w:t>
      </w:r>
    </w:p>
    <w:p w14:paraId="5E4635A5" w14:textId="77777777" w:rsidR="00FF2D51" w:rsidRPr="00FF2D51" w:rsidRDefault="00FF2D51" w:rsidP="00FF2D51">
      <w:pPr>
        <w:ind w:firstLineChars="200" w:firstLine="420"/>
        <w:rPr>
          <w:rFonts w:ascii="Segoe UI Emoji" w:hAnsi="Segoe UI Emoji" w:cs="Segoe UI Emoji"/>
        </w:rPr>
      </w:pPr>
      <w:r w:rsidRPr="00FF2D51">
        <w:rPr>
          <w:rFonts w:ascii="Segoe UI Emoji" w:hAnsi="Segoe UI Emoji" w:cs="Segoe UI Emoji" w:hint="eastAsia"/>
        </w:rPr>
        <w:t>数据泄露。如果黑客能够访问该网站的数据库，他们就可以窃取用户密码，然后可以使用这些密码访问其他帐户，例如电子邮件、银行和社交媒体。</w:t>
      </w:r>
    </w:p>
    <w:p w14:paraId="4684E138" w14:textId="77777777" w:rsidR="00FF2D51" w:rsidRPr="00FF2D51" w:rsidRDefault="00FF2D51" w:rsidP="00FF2D51">
      <w:pPr>
        <w:ind w:firstLineChars="200" w:firstLine="420"/>
        <w:rPr>
          <w:rFonts w:ascii="Segoe UI Emoji" w:hAnsi="Segoe UI Emoji" w:cs="Segoe UI Emoji"/>
        </w:rPr>
      </w:pPr>
      <w:r w:rsidRPr="00FF2D51">
        <w:rPr>
          <w:rFonts w:ascii="Segoe UI Emoji" w:hAnsi="Segoe UI Emoji" w:cs="Segoe UI Emoji" w:hint="eastAsia"/>
        </w:rPr>
        <w:t>身份盗窃。一旦黑客窃取了用户的密码，他们就可以使用它以用户的名义创建一个新帐户，或者访问用户的现有帐户。这可能会导致用户的身份被盗，这可能会对他们的财务和个人生活造成毁灭性的影响。</w:t>
      </w:r>
    </w:p>
    <w:p w14:paraId="72C0F8DB" w14:textId="77777777" w:rsidR="00FF2D51" w:rsidRPr="00FF2D51" w:rsidRDefault="00FF2D51" w:rsidP="00FF2D51">
      <w:pPr>
        <w:ind w:firstLineChars="200" w:firstLine="420"/>
        <w:rPr>
          <w:rFonts w:ascii="Segoe UI Emoji" w:hAnsi="Segoe UI Emoji" w:cs="Segoe UI Emoji"/>
        </w:rPr>
      </w:pPr>
      <w:r w:rsidRPr="00FF2D51">
        <w:rPr>
          <w:rFonts w:ascii="Segoe UI Emoji" w:hAnsi="Segoe UI Emoji" w:cs="Segoe UI Emoji" w:hint="eastAsia"/>
        </w:rPr>
        <w:t>欺诈罪。黑客可以使用窃取的密码进行欺诈，例如进行未经授权的购买或从银行账户中提取资金。</w:t>
      </w:r>
    </w:p>
    <w:p w14:paraId="7017EFC1" w14:textId="77777777" w:rsidR="00FF2D51" w:rsidRPr="00FF2D51" w:rsidRDefault="00FF2D51" w:rsidP="00FF2D51">
      <w:pPr>
        <w:ind w:firstLineChars="200" w:firstLine="420"/>
        <w:rPr>
          <w:rFonts w:ascii="Segoe UI Emoji" w:hAnsi="Segoe UI Emoji" w:cs="Segoe UI Emoji"/>
        </w:rPr>
      </w:pPr>
      <w:r w:rsidRPr="00FF2D51">
        <w:rPr>
          <w:rFonts w:ascii="Segoe UI Emoji" w:hAnsi="Segoe UI Emoji" w:cs="Segoe UI Emoji" w:hint="eastAsia"/>
        </w:rPr>
        <w:t>垃圾邮件和网络钓鱼攻击。黑客可以使用窃取的密码向用户发送垃圾邮件或网络钓鱼电子邮件。这些电子邮件可能包含恶意链接或附件，可能会使用户的计算机感染恶意软件。</w:t>
      </w:r>
    </w:p>
    <w:p w14:paraId="2DB1052E" w14:textId="536A29EE" w:rsidR="00FF2D51" w:rsidRPr="00FF2D51" w:rsidRDefault="00FF2D51" w:rsidP="00FF2D51">
      <w:pPr>
        <w:ind w:firstLineChars="200" w:firstLine="420"/>
        <w:rPr>
          <w:rFonts w:ascii="Segoe UI Emoji" w:hAnsi="Segoe UI Emoji" w:cs="Segoe UI Emoji" w:hint="eastAsia"/>
        </w:rPr>
      </w:pPr>
      <w:r w:rsidRPr="00FF2D51">
        <w:rPr>
          <w:rFonts w:ascii="Segoe UI Emoji" w:hAnsi="Segoe UI Emoji" w:cs="Segoe UI Emoji" w:hint="eastAsia"/>
        </w:rPr>
        <w:t>为了保护自己免受这些风险，重要的是只使用每个网站唯一的强密码。您还应该定期更改密码，并尽可能启用双因素身份验证。</w:t>
      </w:r>
    </w:p>
    <w:p w14:paraId="289DA383" w14:textId="2AD77DF2" w:rsidR="00FF2D51" w:rsidRPr="00FF2D51" w:rsidRDefault="00FF2D51" w:rsidP="00FF2D51">
      <w:pPr>
        <w:ind w:firstLineChars="200" w:firstLine="420"/>
        <w:rPr>
          <w:rFonts w:ascii="Segoe UI Emoji" w:hAnsi="Segoe UI Emoji" w:cs="Segoe UI Emoji" w:hint="eastAsia"/>
        </w:rPr>
      </w:pPr>
      <w:r w:rsidRPr="00FF2D51">
        <w:rPr>
          <w:rFonts w:ascii="Segoe UI Emoji" w:hAnsi="Segoe UI Emoji" w:cs="Segoe UI Emoji" w:hint="eastAsia"/>
        </w:rPr>
        <w:t>以下是一些保护密码的额外提示：</w:t>
      </w:r>
    </w:p>
    <w:p w14:paraId="4296A2B2" w14:textId="77777777" w:rsidR="00FF2D51" w:rsidRPr="00FF2D51" w:rsidRDefault="00FF2D51" w:rsidP="00FF2D51">
      <w:pPr>
        <w:ind w:firstLineChars="200" w:firstLine="420"/>
        <w:rPr>
          <w:rFonts w:ascii="Segoe UI Emoji" w:hAnsi="Segoe UI Emoji" w:cs="Segoe UI Emoji"/>
        </w:rPr>
      </w:pPr>
      <w:r w:rsidRPr="00FF2D51">
        <w:rPr>
          <w:rFonts w:ascii="Segoe UI Emoji" w:hAnsi="Segoe UI Emoji" w:cs="Segoe UI Emoji" w:hint="eastAsia"/>
        </w:rPr>
        <w:t>不要为多个帐户使用相同的密码。</w:t>
      </w:r>
    </w:p>
    <w:p w14:paraId="27EC52CB" w14:textId="77777777" w:rsidR="00FF2D51" w:rsidRPr="00FF2D51" w:rsidRDefault="00FF2D51" w:rsidP="00FF2D51">
      <w:pPr>
        <w:ind w:firstLineChars="200" w:firstLine="420"/>
        <w:rPr>
          <w:rFonts w:ascii="Segoe UI Emoji" w:hAnsi="Segoe UI Emoji" w:cs="Segoe UI Emoji"/>
        </w:rPr>
      </w:pPr>
      <w:r w:rsidRPr="00FF2D51">
        <w:rPr>
          <w:rFonts w:ascii="Segoe UI Emoji" w:hAnsi="Segoe UI Emoji" w:cs="Segoe UI Emoji" w:hint="eastAsia"/>
        </w:rPr>
        <w:t>使用密码管理器帮助您创建和存储强而独特的密码。</w:t>
      </w:r>
    </w:p>
    <w:p w14:paraId="3030FE34" w14:textId="77777777" w:rsidR="00FF2D51" w:rsidRPr="00FF2D51" w:rsidRDefault="00FF2D51" w:rsidP="00FF2D51">
      <w:pPr>
        <w:ind w:firstLineChars="200" w:firstLine="420"/>
        <w:rPr>
          <w:rFonts w:ascii="Segoe UI Emoji" w:hAnsi="Segoe UI Emoji" w:cs="Segoe UI Emoji"/>
        </w:rPr>
      </w:pPr>
      <w:r w:rsidRPr="00FF2D51">
        <w:rPr>
          <w:rFonts w:ascii="Segoe UI Emoji" w:hAnsi="Segoe UI Emoji" w:cs="Segoe UI Emoji" w:hint="eastAsia"/>
        </w:rPr>
        <w:t>尽可能启用双因素身份验证。</w:t>
      </w:r>
    </w:p>
    <w:p w14:paraId="6294DD2A" w14:textId="77777777" w:rsidR="00FF2D51" w:rsidRPr="00FF2D51" w:rsidRDefault="00FF2D51" w:rsidP="00FF2D51">
      <w:pPr>
        <w:ind w:firstLineChars="200" w:firstLine="420"/>
        <w:rPr>
          <w:rFonts w:ascii="Segoe UI Emoji" w:hAnsi="Segoe UI Emoji" w:cs="Segoe UI Emoji"/>
        </w:rPr>
      </w:pPr>
      <w:r w:rsidRPr="00FF2D51">
        <w:rPr>
          <w:rFonts w:ascii="Segoe UI Emoji" w:hAnsi="Segoe UI Emoji" w:cs="Segoe UI Emoji" w:hint="eastAsia"/>
        </w:rPr>
        <w:t>请注意您在网上分享的信息。</w:t>
      </w:r>
    </w:p>
    <w:p w14:paraId="03F59104" w14:textId="77777777" w:rsidR="00FF2D51" w:rsidRPr="00FF2D51" w:rsidRDefault="00FF2D51" w:rsidP="00FF2D51">
      <w:pPr>
        <w:ind w:firstLineChars="200" w:firstLine="420"/>
        <w:rPr>
          <w:rFonts w:ascii="Segoe UI Emoji" w:hAnsi="Segoe UI Emoji" w:cs="Segoe UI Emoji"/>
        </w:rPr>
      </w:pPr>
      <w:r w:rsidRPr="00FF2D51">
        <w:rPr>
          <w:rFonts w:ascii="Segoe UI Emoji" w:hAnsi="Segoe UI Emoji" w:cs="Segoe UI Emoji" w:hint="eastAsia"/>
        </w:rPr>
        <w:t>使您的软件保持最新。</w:t>
      </w:r>
    </w:p>
    <w:p w14:paraId="7EC90A7C" w14:textId="77777777" w:rsidR="00FF2D51" w:rsidRPr="00FF2D51" w:rsidRDefault="00FF2D51" w:rsidP="00FF2D51">
      <w:pPr>
        <w:ind w:firstLineChars="200" w:firstLine="420"/>
        <w:rPr>
          <w:rFonts w:ascii="Segoe UI Emoji" w:hAnsi="Segoe UI Emoji" w:cs="Segoe UI Emoji"/>
        </w:rPr>
      </w:pPr>
      <w:r w:rsidRPr="00FF2D51">
        <w:rPr>
          <w:rFonts w:ascii="Segoe UI Emoji" w:hAnsi="Segoe UI Emoji" w:cs="Segoe UI Emoji" w:hint="eastAsia"/>
        </w:rPr>
        <w:t>对要求您提供个人信息的电子邮件或链接持怀疑态度。</w:t>
      </w:r>
    </w:p>
    <w:p w14:paraId="380380DD" w14:textId="01A4348E" w:rsidR="009517ED" w:rsidRDefault="00FF2D51" w:rsidP="00FF2D51">
      <w:pPr>
        <w:ind w:firstLineChars="200" w:firstLine="420"/>
        <w:rPr>
          <w:rFonts w:ascii="Segoe UI Emoji" w:hAnsi="Segoe UI Emoji" w:cs="Segoe UI Emoji"/>
        </w:rPr>
      </w:pPr>
      <w:r w:rsidRPr="00FF2D51">
        <w:rPr>
          <w:rFonts w:ascii="Segoe UI Emoji" w:hAnsi="Segoe UI Emoji" w:cs="Segoe UI Emoji" w:hint="eastAsia"/>
        </w:rPr>
        <w:t>通过遵循这些提示，您可以帮助保护您的密码和信息安全。</w:t>
      </w:r>
    </w:p>
    <w:p w14:paraId="3FEF7825" w14:textId="77777777" w:rsidR="00FF2D51" w:rsidRDefault="00FF2D51" w:rsidP="00FF2D51">
      <w:pPr>
        <w:ind w:firstLineChars="200" w:firstLine="420"/>
        <w:rPr>
          <w:rFonts w:ascii="Segoe UI Emoji" w:hAnsi="Segoe UI Emoji" w:cs="Segoe UI Emoji" w:hint="eastAsia"/>
        </w:rPr>
      </w:pPr>
    </w:p>
    <w:p w14:paraId="007FA190" w14:textId="77777777" w:rsidR="009517ED" w:rsidRDefault="009517ED" w:rsidP="009517ED">
      <w:pPr>
        <w:rPr>
          <w:rFonts w:ascii="Segoe UI Emoji" w:hAnsi="Segoe UI Emoji" w:cs="Segoe UI Emoji"/>
        </w:rPr>
      </w:pPr>
      <w:r>
        <w:rPr>
          <w:rFonts w:ascii="Segoe UI Emoji" w:hAnsi="Segoe UI Emoji" w:cs="Segoe UI Emoji" w:hint="eastAsia"/>
        </w:rPr>
        <w:t>问：</w:t>
      </w:r>
      <w:r w:rsidRPr="009517ED">
        <w:rPr>
          <w:rFonts w:ascii="Segoe UI Emoji" w:hAnsi="Segoe UI Emoji" w:cs="Segoe UI Emoji" w:hint="eastAsia"/>
        </w:rPr>
        <w:t>以下哪句话听起来更加自然和真实</w:t>
      </w:r>
      <w:r w:rsidRPr="009517ED">
        <w:rPr>
          <w:rFonts w:ascii="Segoe UI Emoji" w:hAnsi="Segoe UI Emoji" w:cs="Segoe UI Emoji"/>
        </w:rPr>
        <w:t xml:space="preserve">: </w:t>
      </w:r>
    </w:p>
    <w:p w14:paraId="16C33434" w14:textId="7A17DCD4" w:rsidR="009517ED" w:rsidRDefault="009517ED" w:rsidP="009517ED">
      <w:pPr>
        <w:rPr>
          <w:rFonts w:ascii="Segoe UI Emoji" w:hAnsi="Segoe UI Emoji" w:cs="Segoe UI Emoji"/>
        </w:rPr>
      </w:pPr>
      <w:r w:rsidRPr="009517ED">
        <w:rPr>
          <w:rFonts w:ascii="Segoe UI Emoji" w:hAnsi="Segoe UI Emoji" w:cs="Segoe UI Emoji"/>
        </w:rPr>
        <w:t xml:space="preserve">A. </w:t>
      </w:r>
      <w:r w:rsidRPr="009517ED">
        <w:rPr>
          <w:rFonts w:ascii="Segoe UI Emoji" w:hAnsi="Segoe UI Emoji" w:cs="Segoe UI Emoji"/>
        </w:rPr>
        <w:t>我对你的善良和乐观精神印象深刻。</w:t>
      </w:r>
      <w:r w:rsidRPr="009517ED">
        <w:rPr>
          <w:rFonts w:ascii="Segoe UI Emoji" w:hAnsi="Segoe UI Emoji" w:cs="Segoe UI Emoji"/>
        </w:rPr>
        <w:t xml:space="preserve"> B. </w:t>
      </w:r>
      <w:r w:rsidRPr="009517ED">
        <w:rPr>
          <w:rFonts w:ascii="Segoe UI Emoji" w:hAnsi="Segoe UI Emoji" w:cs="Segoe UI Emoji"/>
        </w:rPr>
        <w:t>你的乐观和善良精神给我留下深刻印象。</w:t>
      </w:r>
    </w:p>
    <w:p w14:paraId="6EEEE63A" w14:textId="6B34C32E" w:rsidR="007A3255" w:rsidRPr="007A3255" w:rsidRDefault="009517ED" w:rsidP="007A3255">
      <w:pPr>
        <w:rPr>
          <w:rFonts w:ascii="Segoe UI Emoji" w:hAnsi="Segoe UI Emoji" w:cs="Segoe UI Emoji" w:hint="eastAsia"/>
        </w:rPr>
      </w:pPr>
      <w:r>
        <w:rPr>
          <w:rFonts w:ascii="Segoe UI Emoji" w:hAnsi="Segoe UI Emoji" w:cs="Segoe UI Emoji" w:hint="eastAsia"/>
        </w:rPr>
        <w:t>答：</w:t>
      </w:r>
      <w:r w:rsidR="007A3255" w:rsidRPr="007A3255">
        <w:rPr>
          <w:rFonts w:ascii="Segoe UI Emoji" w:hAnsi="Segoe UI Emoji" w:cs="Segoe UI Emoji" w:hint="eastAsia"/>
        </w:rPr>
        <w:t>第二句话“你的善良和乐观给我留下了深刻的印象”听起来更自然和真实。“有”表示印象还在进行中，“留”表示印象是持久的。第一句话“我对你的善良和乐观印象深刻”可以解释为印象不再那么强烈。</w:t>
      </w:r>
    </w:p>
    <w:p w14:paraId="3A241A45" w14:textId="6230A91B" w:rsidR="007A3255" w:rsidRPr="007A3255" w:rsidRDefault="007A3255" w:rsidP="007A3255">
      <w:pPr>
        <w:ind w:firstLineChars="200" w:firstLine="420"/>
        <w:rPr>
          <w:rFonts w:ascii="Segoe UI Emoji" w:hAnsi="Segoe UI Emoji" w:cs="Segoe UI Emoji" w:hint="eastAsia"/>
        </w:rPr>
      </w:pPr>
      <w:r w:rsidRPr="007A3255">
        <w:rPr>
          <w:rFonts w:ascii="Segoe UI Emoji" w:hAnsi="Segoe UI Emoji" w:cs="Segoe UI Emoji" w:hint="eastAsia"/>
        </w:rPr>
        <w:t>以下是如何使用第二个语句的一些示例：</w:t>
      </w:r>
    </w:p>
    <w:p w14:paraId="16108E9A" w14:textId="77777777" w:rsidR="007A3255" w:rsidRPr="007A3255" w:rsidRDefault="007A3255" w:rsidP="007A3255">
      <w:pPr>
        <w:ind w:firstLineChars="200" w:firstLine="420"/>
        <w:rPr>
          <w:rFonts w:ascii="Segoe UI Emoji" w:hAnsi="Segoe UI Emoji" w:cs="Segoe UI Emoji"/>
        </w:rPr>
      </w:pPr>
      <w:r w:rsidRPr="007A3255">
        <w:rPr>
          <w:rFonts w:ascii="Segoe UI Emoji" w:hAnsi="Segoe UI Emoji" w:cs="Segoe UI Emoji" w:hint="eastAsia"/>
        </w:rPr>
        <w:t>“你的善良和乐观给我留下了深刻的印象。我很感激生命中有你。”</w:t>
      </w:r>
    </w:p>
    <w:p w14:paraId="143B7301" w14:textId="77777777" w:rsidR="007A3255" w:rsidRPr="007A3255" w:rsidRDefault="007A3255" w:rsidP="007A3255">
      <w:pPr>
        <w:ind w:firstLineChars="200" w:firstLine="420"/>
        <w:rPr>
          <w:rFonts w:ascii="Segoe UI Emoji" w:hAnsi="Segoe UI Emoji" w:cs="Segoe UI Emoji"/>
        </w:rPr>
      </w:pPr>
      <w:r w:rsidRPr="007A3255">
        <w:rPr>
          <w:rFonts w:ascii="Segoe UI Emoji" w:hAnsi="Segoe UI Emoji" w:cs="Segoe UI Emoji" w:hint="eastAsia"/>
        </w:rPr>
        <w:lastRenderedPageBreak/>
        <w:t>“你的善良和乐观给我留下了深刻的印象，你积极向上的人生观让我深受鼓舞。”</w:t>
      </w:r>
    </w:p>
    <w:p w14:paraId="3D11C19D" w14:textId="47B7A4A9" w:rsidR="009517ED" w:rsidRDefault="007A3255" w:rsidP="007A3255">
      <w:pPr>
        <w:ind w:firstLineChars="200" w:firstLine="420"/>
        <w:rPr>
          <w:rFonts w:ascii="Segoe UI Emoji" w:hAnsi="Segoe UI Emoji" w:cs="Segoe UI Emoji"/>
        </w:rPr>
      </w:pPr>
      <w:r w:rsidRPr="007A3255">
        <w:rPr>
          <w:rFonts w:ascii="Segoe UI Emoji" w:hAnsi="Segoe UI Emoji" w:cs="Segoe UI Emoji" w:hint="eastAsia"/>
        </w:rPr>
        <w:t>“你的善良和乐观给我留下了深刻的印象，因为你，我变成了更好的人。</w:t>
      </w:r>
    </w:p>
    <w:p w14:paraId="73116D5A" w14:textId="77777777" w:rsidR="009517ED" w:rsidRDefault="009517ED" w:rsidP="009517ED">
      <w:pPr>
        <w:rPr>
          <w:rFonts w:ascii="Segoe UI Emoji" w:hAnsi="Segoe UI Emoji" w:cs="Segoe UI Emoji"/>
        </w:rPr>
      </w:pPr>
    </w:p>
    <w:p w14:paraId="6ACE30C4" w14:textId="4599DF4C" w:rsidR="009517ED" w:rsidRDefault="009517ED" w:rsidP="009517ED">
      <w:pPr>
        <w:rPr>
          <w:rFonts w:ascii="Segoe UI Emoji" w:hAnsi="Segoe UI Emoji" w:cs="Segoe UI Emoji"/>
        </w:rPr>
      </w:pPr>
      <w:r>
        <w:rPr>
          <w:rFonts w:ascii="Segoe UI Emoji" w:hAnsi="Segoe UI Emoji" w:cs="Segoe UI Emoji" w:hint="eastAsia"/>
        </w:rPr>
        <w:t>问：</w:t>
      </w:r>
      <w:r w:rsidRPr="009517ED">
        <w:rPr>
          <w:rFonts w:ascii="Segoe UI Emoji" w:hAnsi="Segoe UI Emoji" w:cs="Segoe UI Emoji" w:hint="eastAsia"/>
        </w:rPr>
        <w:t>什么是“上帝视角”</w:t>
      </w:r>
      <w:r w:rsidRPr="009517ED">
        <w:rPr>
          <w:rFonts w:ascii="Segoe UI Emoji" w:hAnsi="Segoe UI Emoji" w:cs="Segoe UI Emoji"/>
        </w:rPr>
        <w:t>?</w:t>
      </w:r>
      <w:r w:rsidRPr="009517ED">
        <w:rPr>
          <w:rFonts w:ascii="Segoe UI Emoji" w:hAnsi="Segoe UI Emoji" w:cs="Segoe UI Emoji"/>
        </w:rPr>
        <w:t>它在文学作品中有何作用</w:t>
      </w:r>
      <w:r w:rsidRPr="009517ED">
        <w:rPr>
          <w:rFonts w:ascii="Segoe UI Emoji" w:hAnsi="Segoe UI Emoji" w:cs="Segoe UI Emoji"/>
        </w:rPr>
        <w:t>?</w:t>
      </w:r>
    </w:p>
    <w:p w14:paraId="250BED64" w14:textId="4F326139" w:rsidR="007A3255" w:rsidRPr="007A3255" w:rsidRDefault="009517ED" w:rsidP="007A3255">
      <w:pPr>
        <w:rPr>
          <w:rFonts w:ascii="Segoe UI Emoji" w:hAnsi="Segoe UI Emoji" w:cs="Segoe UI Emoji" w:hint="eastAsia"/>
        </w:rPr>
      </w:pPr>
      <w:r>
        <w:rPr>
          <w:rFonts w:ascii="Segoe UI Emoji" w:hAnsi="Segoe UI Emoji" w:cs="Segoe UI Emoji" w:hint="eastAsia"/>
        </w:rPr>
        <w:t>答：</w:t>
      </w:r>
      <w:r w:rsidR="007A3255" w:rsidRPr="007A3255">
        <w:rPr>
          <w:rFonts w:ascii="Segoe UI Emoji" w:hAnsi="Segoe UI Emoji" w:cs="Segoe UI Emoji" w:hint="eastAsia"/>
        </w:rPr>
        <w:t>上帝视角，又称全知视角，是一种叙述者能够了解故事中所有人物的思想感情的叙事技巧。这使得叙述者可以揭示角色自己不知道的信息，并从超然的角度评论故事中的事件。</w:t>
      </w:r>
    </w:p>
    <w:p w14:paraId="4AFFB0AD" w14:textId="5AC89854" w:rsidR="007A3255" w:rsidRPr="007A3255" w:rsidRDefault="007A3255" w:rsidP="007A3255">
      <w:pPr>
        <w:ind w:firstLineChars="200" w:firstLine="420"/>
        <w:rPr>
          <w:rFonts w:ascii="Segoe UI Emoji" w:hAnsi="Segoe UI Emoji" w:cs="Segoe UI Emoji" w:hint="eastAsia"/>
        </w:rPr>
      </w:pPr>
      <w:r w:rsidRPr="007A3255">
        <w:rPr>
          <w:rFonts w:ascii="Segoe UI Emoji" w:hAnsi="Segoe UI Emoji" w:cs="Segoe UI Emoji" w:hint="eastAsia"/>
        </w:rPr>
        <w:t>无所不知的观点是一种强大的工具，可以用来营造悬念、神秘和奇妙的感觉。它还可以用来探索复杂的道德和哲学问题。在熟练的作家手中，无所不知的观点可以创造出真正身临其境、令人难忘的阅读体验。</w:t>
      </w:r>
    </w:p>
    <w:p w14:paraId="30C29614" w14:textId="5C88B970" w:rsidR="007A3255" w:rsidRPr="007A3255" w:rsidRDefault="007A3255" w:rsidP="007A3255">
      <w:pPr>
        <w:ind w:firstLineChars="200" w:firstLine="420"/>
        <w:rPr>
          <w:rFonts w:ascii="Segoe UI Emoji" w:hAnsi="Segoe UI Emoji" w:cs="Segoe UI Emoji" w:hint="eastAsia"/>
        </w:rPr>
      </w:pPr>
      <w:r w:rsidRPr="007A3255">
        <w:rPr>
          <w:rFonts w:ascii="Segoe UI Emoji" w:hAnsi="Segoe UI Emoji" w:cs="Segoe UI Emoji" w:hint="eastAsia"/>
        </w:rPr>
        <w:t>使用全知观点的一些文献示例包括：</w:t>
      </w:r>
    </w:p>
    <w:p w14:paraId="34043E87" w14:textId="77777777" w:rsidR="007A3255" w:rsidRPr="007A3255" w:rsidRDefault="007A3255" w:rsidP="007A3255">
      <w:pPr>
        <w:ind w:firstLineChars="200" w:firstLine="420"/>
        <w:rPr>
          <w:rFonts w:ascii="Segoe UI Emoji" w:hAnsi="Segoe UI Emoji" w:cs="Segoe UI Emoji"/>
        </w:rPr>
      </w:pPr>
      <w:r w:rsidRPr="007A3255">
        <w:rPr>
          <w:rFonts w:ascii="Segoe UI Emoji" w:hAnsi="Segoe UI Emoji" w:cs="Segoe UI Emoji" w:hint="eastAsia"/>
        </w:rPr>
        <w:t>荷马的奥德赛</w:t>
      </w:r>
    </w:p>
    <w:p w14:paraId="21DFA2E7" w14:textId="77777777" w:rsidR="007A3255" w:rsidRPr="007A3255" w:rsidRDefault="007A3255" w:rsidP="007A3255">
      <w:pPr>
        <w:ind w:firstLineChars="200" w:firstLine="420"/>
        <w:rPr>
          <w:rFonts w:ascii="Segoe UI Emoji" w:hAnsi="Segoe UI Emoji" w:cs="Segoe UI Emoji"/>
        </w:rPr>
      </w:pPr>
      <w:r w:rsidRPr="007A3255">
        <w:rPr>
          <w:rFonts w:ascii="Segoe UI Emoji" w:hAnsi="Segoe UI Emoji" w:cs="Segoe UI Emoji" w:hint="eastAsia"/>
        </w:rPr>
        <w:t>但丁·阿利吉耶里的《神曲》</w:t>
      </w:r>
    </w:p>
    <w:p w14:paraId="1B7933F0" w14:textId="77777777" w:rsidR="007A3255" w:rsidRPr="007A3255" w:rsidRDefault="007A3255" w:rsidP="007A3255">
      <w:pPr>
        <w:ind w:firstLineChars="200" w:firstLine="420"/>
        <w:rPr>
          <w:rFonts w:ascii="Segoe UI Emoji" w:hAnsi="Segoe UI Emoji" w:cs="Segoe UI Emoji"/>
        </w:rPr>
      </w:pPr>
      <w:r w:rsidRPr="007A3255">
        <w:rPr>
          <w:rFonts w:ascii="Segoe UI Emoji" w:hAnsi="Segoe UI Emoji" w:cs="Segoe UI Emoji" w:hint="eastAsia"/>
        </w:rPr>
        <w:t>米格尔·德·塞万提斯的《堂吉诃德》</w:t>
      </w:r>
    </w:p>
    <w:p w14:paraId="13CA44A0" w14:textId="77777777" w:rsidR="007A3255" w:rsidRPr="007A3255" w:rsidRDefault="007A3255" w:rsidP="007A3255">
      <w:pPr>
        <w:ind w:firstLineChars="200" w:firstLine="420"/>
        <w:rPr>
          <w:rFonts w:ascii="Segoe UI Emoji" w:hAnsi="Segoe UI Emoji" w:cs="Segoe UI Emoji"/>
        </w:rPr>
      </w:pPr>
      <w:r w:rsidRPr="007A3255">
        <w:rPr>
          <w:rFonts w:ascii="Segoe UI Emoji" w:hAnsi="Segoe UI Emoji" w:cs="Segoe UI Emoji" w:hint="eastAsia"/>
        </w:rPr>
        <w:t>列夫·托尔斯泰的《战争与和平》</w:t>
      </w:r>
    </w:p>
    <w:p w14:paraId="51B757B6" w14:textId="77777777" w:rsidR="007A3255" w:rsidRPr="007A3255" w:rsidRDefault="007A3255" w:rsidP="007A3255">
      <w:pPr>
        <w:ind w:firstLineChars="200" w:firstLine="420"/>
        <w:rPr>
          <w:rFonts w:ascii="Segoe UI Emoji" w:hAnsi="Segoe UI Emoji" w:cs="Segoe UI Emoji"/>
        </w:rPr>
      </w:pPr>
      <w:r w:rsidRPr="007A3255">
        <w:rPr>
          <w:rFonts w:ascii="Segoe UI Emoji" w:hAnsi="Segoe UI Emoji" w:cs="Segoe UI Emoji"/>
        </w:rPr>
        <w:t xml:space="preserve">JRR </w:t>
      </w:r>
      <w:r w:rsidRPr="007A3255">
        <w:rPr>
          <w:rFonts w:ascii="Segoe UI Emoji" w:hAnsi="Segoe UI Emoji" w:cs="Segoe UI Emoji"/>
        </w:rPr>
        <w:t>托尔金的指环王</w:t>
      </w:r>
    </w:p>
    <w:p w14:paraId="59764738" w14:textId="043EDF40" w:rsidR="007A3255" w:rsidRPr="007A3255" w:rsidRDefault="007A3255" w:rsidP="007A3255">
      <w:pPr>
        <w:ind w:firstLineChars="200" w:firstLine="420"/>
        <w:rPr>
          <w:rFonts w:ascii="Segoe UI Emoji" w:hAnsi="Segoe UI Emoji" w:cs="Segoe UI Emoji" w:hint="eastAsia"/>
        </w:rPr>
      </w:pPr>
      <w:r w:rsidRPr="007A3255">
        <w:rPr>
          <w:rFonts w:ascii="Segoe UI Emoji" w:hAnsi="Segoe UI Emoji" w:cs="Segoe UI Emoji" w:hint="eastAsia"/>
        </w:rPr>
        <w:t>无所不知的观点并非没有局限性。当叙述者能够了解所有角色的想法和感受时，可能很难保持一致的语气和声音。此外，无所不知的观点有时会使故事感觉不那么个人化和亲密。</w:t>
      </w:r>
    </w:p>
    <w:p w14:paraId="299718D9" w14:textId="77777777" w:rsidR="007A3255" w:rsidRPr="007A3255" w:rsidRDefault="007A3255" w:rsidP="007A3255">
      <w:pPr>
        <w:ind w:firstLineChars="200" w:firstLine="420"/>
        <w:rPr>
          <w:rFonts w:ascii="Segoe UI Emoji" w:hAnsi="Segoe UI Emoji" w:cs="Segoe UI Emoji"/>
        </w:rPr>
      </w:pPr>
      <w:r w:rsidRPr="007A3255">
        <w:rPr>
          <w:rFonts w:ascii="Segoe UI Emoji" w:hAnsi="Segoe UI Emoji" w:cs="Segoe UI Emoji" w:hint="eastAsia"/>
        </w:rPr>
        <w:t>尽管有这些限制，无所不知的观点是一种有价值的工具，可以用来创造强大而令人难忘的文学作品。</w:t>
      </w:r>
    </w:p>
    <w:p w14:paraId="460DEBAB" w14:textId="24A0FDB9" w:rsidR="00226210" w:rsidRPr="007A3255" w:rsidRDefault="00226210" w:rsidP="007A3255">
      <w:pPr>
        <w:rPr>
          <w:rFonts w:ascii="Segoe UI Emoji" w:hAnsi="Segoe UI Emoji" w:cs="Segoe UI Emoji"/>
        </w:rPr>
      </w:pPr>
    </w:p>
    <w:p w14:paraId="4CDE4C66" w14:textId="1AB8DE2E" w:rsidR="00226210" w:rsidRDefault="00226210" w:rsidP="00226210">
      <w:pPr>
        <w:rPr>
          <w:rFonts w:ascii="Segoe UI Emoji" w:hAnsi="Segoe UI Emoji" w:cs="Segoe UI Emoji"/>
        </w:rPr>
      </w:pPr>
      <w:r>
        <w:rPr>
          <w:rFonts w:ascii="Segoe UI Emoji" w:hAnsi="Segoe UI Emoji" w:cs="Segoe UI Emoji" w:hint="eastAsia"/>
        </w:rPr>
        <w:t>问：</w:t>
      </w:r>
      <w:r w:rsidRPr="00226210">
        <w:rPr>
          <w:rFonts w:ascii="Segoe UI Emoji" w:hAnsi="Segoe UI Emoji" w:cs="Segoe UI Emoji" w:hint="eastAsia"/>
        </w:rPr>
        <w:t>若要将一个正方体的体积增加</w:t>
      </w:r>
      <w:r w:rsidRPr="00226210">
        <w:rPr>
          <w:rFonts w:ascii="Segoe UI Emoji" w:hAnsi="Segoe UI Emoji" w:cs="Segoe UI Emoji"/>
        </w:rPr>
        <w:t>n</w:t>
      </w:r>
      <w:r w:rsidRPr="00226210">
        <w:rPr>
          <w:rFonts w:ascii="Segoe UI Emoji" w:hAnsi="Segoe UI Emoji" w:cs="Segoe UI Emoji"/>
        </w:rPr>
        <w:t>倍</w:t>
      </w:r>
      <w:r w:rsidRPr="00226210">
        <w:rPr>
          <w:rFonts w:ascii="Segoe UI Emoji" w:hAnsi="Segoe UI Emoji" w:cs="Segoe UI Emoji"/>
        </w:rPr>
        <w:t>,</w:t>
      </w:r>
      <w:r w:rsidRPr="00226210">
        <w:rPr>
          <w:rFonts w:ascii="Segoe UI Emoji" w:hAnsi="Segoe UI Emoji" w:cs="Segoe UI Emoji"/>
        </w:rPr>
        <w:t>其边长应增大多少</w:t>
      </w:r>
      <w:r w:rsidRPr="00226210">
        <w:rPr>
          <w:rFonts w:ascii="Segoe UI Emoji" w:hAnsi="Segoe UI Emoji" w:cs="Segoe UI Emoji"/>
        </w:rPr>
        <w:t>?</w:t>
      </w:r>
    </w:p>
    <w:p w14:paraId="09B035F6" w14:textId="6DBF3E00" w:rsidR="007A3255" w:rsidRPr="007A3255" w:rsidRDefault="00226210" w:rsidP="007A3255">
      <w:pPr>
        <w:rPr>
          <w:rFonts w:ascii="Segoe UI Emoji" w:hAnsi="Segoe UI Emoji" w:cs="Segoe UI Emoji" w:hint="eastAsia"/>
        </w:rPr>
      </w:pPr>
      <w:r>
        <w:rPr>
          <w:rFonts w:ascii="Segoe UI Emoji" w:hAnsi="Segoe UI Emoji" w:cs="Segoe UI Emoji" w:hint="eastAsia"/>
        </w:rPr>
        <w:t>答：</w:t>
      </w:r>
      <w:r w:rsidR="007A3255" w:rsidRPr="007A3255">
        <w:rPr>
          <w:rFonts w:ascii="Segoe UI Emoji" w:hAnsi="Segoe UI Emoji" w:cs="Segoe UI Emoji" w:hint="eastAsia"/>
        </w:rPr>
        <w:t>正方形的体积等于边长的平方。因此，如果边长增加</w:t>
      </w:r>
      <w:r w:rsidR="007A3255" w:rsidRPr="007A3255">
        <w:rPr>
          <w:rFonts w:ascii="Segoe UI Emoji" w:hAnsi="Segoe UI Emoji" w:cs="Segoe UI Emoji"/>
        </w:rPr>
        <w:t xml:space="preserve"> x </w:t>
      </w:r>
      <w:r w:rsidR="007A3255" w:rsidRPr="007A3255">
        <w:rPr>
          <w:rFonts w:ascii="Segoe UI Emoji" w:hAnsi="Segoe UI Emoji" w:cs="Segoe UI Emoji"/>
        </w:rPr>
        <w:t>倍，则体积将增加</w:t>
      </w:r>
      <w:r w:rsidR="007A3255" w:rsidRPr="007A3255">
        <w:rPr>
          <w:rFonts w:ascii="Segoe UI Emoji" w:hAnsi="Segoe UI Emoji" w:cs="Segoe UI Emoji"/>
        </w:rPr>
        <w:t xml:space="preserve"> x^2 </w:t>
      </w:r>
      <w:r w:rsidR="007A3255" w:rsidRPr="007A3255">
        <w:rPr>
          <w:rFonts w:ascii="Segoe UI Emoji" w:hAnsi="Segoe UI Emoji" w:cs="Segoe UI Emoji"/>
        </w:rPr>
        <w:t>倍。要将体积增加</w:t>
      </w:r>
      <w:r w:rsidR="007A3255" w:rsidRPr="007A3255">
        <w:rPr>
          <w:rFonts w:ascii="Segoe UI Emoji" w:hAnsi="Segoe UI Emoji" w:cs="Segoe UI Emoji"/>
        </w:rPr>
        <w:t xml:space="preserve"> n </w:t>
      </w:r>
      <w:r w:rsidR="007A3255" w:rsidRPr="007A3255">
        <w:rPr>
          <w:rFonts w:ascii="Segoe UI Emoji" w:hAnsi="Segoe UI Emoji" w:cs="Segoe UI Emoji"/>
        </w:rPr>
        <w:t>倍，边长必须增加</w:t>
      </w:r>
      <w:r w:rsidR="007A3255" w:rsidRPr="007A3255">
        <w:rPr>
          <w:rFonts w:ascii="Segoe UI Emoji" w:hAnsi="Segoe UI Emoji" w:cs="Segoe UI Emoji"/>
        </w:rPr>
        <w:t xml:space="preserve"> n </w:t>
      </w:r>
      <w:r w:rsidR="007A3255" w:rsidRPr="007A3255">
        <w:rPr>
          <w:rFonts w:ascii="Segoe UI Emoji" w:hAnsi="Segoe UI Emoji" w:cs="Segoe UI Emoji"/>
        </w:rPr>
        <w:t>的平方根。</w:t>
      </w:r>
    </w:p>
    <w:p w14:paraId="181F9994" w14:textId="5CBA72CB" w:rsidR="007A3255" w:rsidRPr="007A3255" w:rsidRDefault="007A3255" w:rsidP="007A3255">
      <w:pPr>
        <w:ind w:firstLineChars="200" w:firstLine="420"/>
        <w:rPr>
          <w:rFonts w:ascii="Segoe UI Emoji" w:hAnsi="Segoe UI Emoji" w:cs="Segoe UI Emoji" w:hint="eastAsia"/>
        </w:rPr>
      </w:pPr>
      <w:r w:rsidRPr="007A3255">
        <w:rPr>
          <w:rFonts w:ascii="Segoe UI Emoji" w:hAnsi="Segoe UI Emoji" w:cs="Segoe UI Emoji" w:hint="eastAsia"/>
        </w:rPr>
        <w:t>例如，如果我们想将正方形的体积增加</w:t>
      </w:r>
      <w:r w:rsidRPr="007A3255">
        <w:rPr>
          <w:rFonts w:ascii="Segoe UI Emoji" w:hAnsi="Segoe UI Emoji" w:cs="Segoe UI Emoji"/>
        </w:rPr>
        <w:t xml:space="preserve"> 2 </w:t>
      </w:r>
      <w:r w:rsidRPr="007A3255">
        <w:rPr>
          <w:rFonts w:ascii="Segoe UI Emoji" w:hAnsi="Segoe UI Emoji" w:cs="Segoe UI Emoji"/>
        </w:rPr>
        <w:t>倍，则需要将边长增加</w:t>
      </w:r>
      <w:r w:rsidRPr="007A3255">
        <w:rPr>
          <w:rFonts w:ascii="Segoe UI Emoji" w:hAnsi="Segoe UI Emoji" w:cs="Segoe UI Emoji"/>
        </w:rPr>
        <w:t xml:space="preserve"> 2 </w:t>
      </w:r>
      <w:r w:rsidRPr="007A3255">
        <w:rPr>
          <w:rFonts w:ascii="Segoe UI Emoji" w:hAnsi="Segoe UI Emoji" w:cs="Segoe UI Emoji"/>
        </w:rPr>
        <w:t>的平方根，大约为</w:t>
      </w:r>
      <w:r w:rsidRPr="007A3255">
        <w:rPr>
          <w:rFonts w:ascii="Segoe UI Emoji" w:hAnsi="Segoe UI Emoji" w:cs="Segoe UI Emoji"/>
        </w:rPr>
        <w:t xml:space="preserve"> 1.414</w:t>
      </w:r>
      <w:r w:rsidRPr="007A3255">
        <w:rPr>
          <w:rFonts w:ascii="Segoe UI Emoji" w:hAnsi="Segoe UI Emoji" w:cs="Segoe UI Emoji"/>
        </w:rPr>
        <w:t>。这意味着如果原始边长为</w:t>
      </w:r>
      <w:r w:rsidRPr="007A3255">
        <w:rPr>
          <w:rFonts w:ascii="Segoe UI Emoji" w:hAnsi="Segoe UI Emoji" w:cs="Segoe UI Emoji"/>
        </w:rPr>
        <w:t xml:space="preserve"> 10</w:t>
      </w:r>
      <w:r w:rsidRPr="007A3255">
        <w:rPr>
          <w:rFonts w:ascii="Segoe UI Emoji" w:hAnsi="Segoe UI Emoji" w:cs="Segoe UI Emoji"/>
        </w:rPr>
        <w:t>，则新边长应为</w:t>
      </w:r>
      <w:r w:rsidRPr="007A3255">
        <w:rPr>
          <w:rFonts w:ascii="Segoe UI Emoji" w:hAnsi="Segoe UI Emoji" w:cs="Segoe UI Emoji"/>
        </w:rPr>
        <w:t xml:space="preserve"> 14.14</w:t>
      </w:r>
      <w:r w:rsidRPr="007A3255">
        <w:rPr>
          <w:rFonts w:ascii="Segoe UI Emoji" w:hAnsi="Segoe UI Emoji" w:cs="Segoe UI Emoji"/>
        </w:rPr>
        <w:t>。</w:t>
      </w:r>
    </w:p>
    <w:p w14:paraId="127E3C95" w14:textId="77D2CC0E" w:rsidR="007A3255" w:rsidRPr="007A3255" w:rsidRDefault="007A3255" w:rsidP="007A3255">
      <w:pPr>
        <w:ind w:firstLineChars="200" w:firstLine="420"/>
        <w:rPr>
          <w:rFonts w:ascii="Segoe UI Emoji" w:hAnsi="Segoe UI Emoji" w:cs="Segoe UI Emoji" w:hint="eastAsia"/>
        </w:rPr>
      </w:pPr>
      <w:r w:rsidRPr="007A3255">
        <w:rPr>
          <w:rFonts w:ascii="Segoe UI Emoji" w:hAnsi="Segoe UI Emoji" w:cs="Segoe UI Emoji" w:hint="eastAsia"/>
        </w:rPr>
        <w:t>这是公式：</w:t>
      </w:r>
    </w:p>
    <w:p w14:paraId="0FE6E285" w14:textId="77777777" w:rsidR="007A3255" w:rsidRPr="007A3255" w:rsidRDefault="007A3255" w:rsidP="007A3255">
      <w:pPr>
        <w:ind w:firstLineChars="200" w:firstLine="420"/>
        <w:rPr>
          <w:rFonts w:ascii="Segoe UI Emoji" w:hAnsi="Segoe UI Emoji" w:cs="Segoe UI Emoji"/>
        </w:rPr>
      </w:pPr>
      <w:r w:rsidRPr="007A3255">
        <w:rPr>
          <w:rFonts w:ascii="Segoe UI Emoji" w:hAnsi="Segoe UI Emoji" w:cs="Segoe UI Emoji"/>
        </w:rPr>
        <w:t>New side length = sqrt(n) * Original side length</w:t>
      </w:r>
    </w:p>
    <w:p w14:paraId="5CAB70D0" w14:textId="6CEB2E05" w:rsidR="007A3255" w:rsidRPr="007A3255" w:rsidRDefault="007A3255" w:rsidP="007A3255">
      <w:pPr>
        <w:ind w:firstLineChars="200" w:firstLine="420"/>
        <w:rPr>
          <w:rFonts w:ascii="Segoe UI Emoji" w:hAnsi="Segoe UI Emoji" w:cs="Segoe UI Emoji" w:hint="eastAsia"/>
        </w:rPr>
      </w:pPr>
      <w:r>
        <w:rPr>
          <w:rFonts w:ascii="Segoe UI Emoji" w:hAnsi="Segoe UI Emoji" w:cs="Segoe UI Emoji" w:hint="eastAsia"/>
        </w:rPr>
        <w:t>其中</w:t>
      </w:r>
      <w:r w:rsidRPr="007A3255">
        <w:rPr>
          <w:rFonts w:ascii="Segoe UI Emoji" w:hAnsi="Segoe UI Emoji" w:cs="Segoe UI Emoji" w:hint="eastAsia"/>
        </w:rPr>
        <w:t>：</w:t>
      </w:r>
    </w:p>
    <w:p w14:paraId="3813CDFB" w14:textId="77777777" w:rsidR="007A3255" w:rsidRPr="007A3255" w:rsidRDefault="007A3255" w:rsidP="007A3255">
      <w:pPr>
        <w:ind w:firstLineChars="200" w:firstLine="420"/>
        <w:rPr>
          <w:rFonts w:ascii="Segoe UI Emoji" w:hAnsi="Segoe UI Emoji" w:cs="Segoe UI Emoji"/>
        </w:rPr>
      </w:pPr>
      <w:r w:rsidRPr="007A3255">
        <w:rPr>
          <w:rFonts w:ascii="Segoe UI Emoji" w:hAnsi="Segoe UI Emoji" w:cs="Segoe UI Emoji"/>
        </w:rPr>
        <w:t xml:space="preserve">n </w:t>
      </w:r>
      <w:r w:rsidRPr="007A3255">
        <w:rPr>
          <w:rFonts w:ascii="Segoe UI Emoji" w:hAnsi="Segoe UI Emoji" w:cs="Segoe UI Emoji"/>
        </w:rPr>
        <w:t>是您要增加音量的系数</w:t>
      </w:r>
    </w:p>
    <w:p w14:paraId="6AD1D7AB" w14:textId="77777777" w:rsidR="007A3255" w:rsidRPr="007A3255" w:rsidRDefault="007A3255" w:rsidP="007A3255">
      <w:pPr>
        <w:ind w:firstLineChars="200" w:firstLine="420"/>
        <w:rPr>
          <w:rFonts w:ascii="Segoe UI Emoji" w:hAnsi="Segoe UI Emoji" w:cs="Segoe UI Emoji"/>
        </w:rPr>
      </w:pPr>
      <w:r w:rsidRPr="007A3255">
        <w:rPr>
          <w:rFonts w:ascii="Segoe UI Emoji" w:hAnsi="Segoe UI Emoji" w:cs="Segoe UI Emoji" w:hint="eastAsia"/>
        </w:rPr>
        <w:t>原始边长是正方形边的原始长度</w:t>
      </w:r>
    </w:p>
    <w:p w14:paraId="1C554F7A" w14:textId="0F4BB1E3" w:rsidR="00226210" w:rsidRDefault="007A3255" w:rsidP="007A3255">
      <w:pPr>
        <w:ind w:firstLineChars="200" w:firstLine="420"/>
        <w:rPr>
          <w:rFonts w:ascii="Segoe UI Emoji" w:hAnsi="Segoe UI Emoji" w:cs="Segoe UI Emoji"/>
        </w:rPr>
      </w:pPr>
      <w:r w:rsidRPr="007A3255">
        <w:rPr>
          <w:rFonts w:ascii="Segoe UI Emoji" w:hAnsi="Segoe UI Emoji" w:cs="Segoe UI Emoji" w:hint="eastAsia"/>
        </w:rPr>
        <w:t>新边长是正方形边的新长度</w:t>
      </w:r>
    </w:p>
    <w:p w14:paraId="5B4BD1DA" w14:textId="77777777" w:rsidR="00226210" w:rsidRDefault="00226210" w:rsidP="00226210">
      <w:pPr>
        <w:rPr>
          <w:rFonts w:ascii="Segoe UI Emoji" w:hAnsi="Segoe UI Emoji" w:cs="Segoe UI Emoji"/>
        </w:rPr>
      </w:pPr>
    </w:p>
    <w:p w14:paraId="562BF248" w14:textId="64E19C43" w:rsidR="00226210" w:rsidRDefault="00226210" w:rsidP="00226210">
      <w:pPr>
        <w:rPr>
          <w:rFonts w:ascii="Segoe UI Emoji" w:hAnsi="Segoe UI Emoji" w:cs="Segoe UI Emoji"/>
        </w:rPr>
      </w:pPr>
      <w:r>
        <w:rPr>
          <w:rFonts w:ascii="Segoe UI Emoji" w:hAnsi="Segoe UI Emoji" w:cs="Segoe UI Emoji" w:hint="eastAsia"/>
        </w:rPr>
        <w:t>问：</w:t>
      </w:r>
      <w:r w:rsidRPr="00226210">
        <w:rPr>
          <w:rFonts w:ascii="Segoe UI Emoji" w:hAnsi="Segoe UI Emoji" w:cs="Segoe UI Emoji" w:hint="eastAsia"/>
        </w:rPr>
        <w:t>什么是“导师效应”</w:t>
      </w:r>
      <w:r w:rsidRPr="00226210">
        <w:rPr>
          <w:rFonts w:ascii="Segoe UI Emoji" w:hAnsi="Segoe UI Emoji" w:cs="Segoe UI Emoji"/>
        </w:rPr>
        <w:t>?</w:t>
      </w:r>
      <w:r w:rsidRPr="00226210">
        <w:rPr>
          <w:rFonts w:ascii="Segoe UI Emoji" w:hAnsi="Segoe UI Emoji" w:cs="Segoe UI Emoji"/>
        </w:rPr>
        <w:t>它对人的成长发展有何影响</w:t>
      </w:r>
      <w:r w:rsidRPr="00226210">
        <w:rPr>
          <w:rFonts w:ascii="Segoe UI Emoji" w:hAnsi="Segoe UI Emoji" w:cs="Segoe UI Emoji"/>
        </w:rPr>
        <w:t>?</w:t>
      </w:r>
    </w:p>
    <w:p w14:paraId="2CC18CD7" w14:textId="17645364" w:rsidR="007A3255" w:rsidRPr="007A3255" w:rsidRDefault="00226210" w:rsidP="007A3255">
      <w:pPr>
        <w:rPr>
          <w:rFonts w:ascii="Segoe UI Emoji" w:hAnsi="Segoe UI Emoji" w:cs="Segoe UI Emoji" w:hint="eastAsia"/>
        </w:rPr>
      </w:pPr>
      <w:r>
        <w:rPr>
          <w:rFonts w:ascii="Segoe UI Emoji" w:hAnsi="Segoe UI Emoji" w:cs="Segoe UI Emoji" w:hint="eastAsia"/>
        </w:rPr>
        <w:t>答：</w:t>
      </w:r>
      <w:r w:rsidR="007A3255">
        <w:rPr>
          <w:rFonts w:ascii="Segoe UI Emoji" w:hAnsi="Segoe UI Emoji" w:cs="Segoe UI Emoji" w:hint="eastAsia"/>
        </w:rPr>
        <w:t>导师效应</w:t>
      </w:r>
      <w:r w:rsidR="007A3255" w:rsidRPr="007A3255">
        <w:rPr>
          <w:rFonts w:ascii="Segoe UI Emoji" w:hAnsi="Segoe UI Emoji" w:cs="Segoe UI Emoji" w:hint="eastAsia"/>
        </w:rPr>
        <w:t>是指导者对受指导者的生活产生的积极影响。导师可以提供指导、支持和鼓励，这可以帮助受训者实现目标并充分发挥潜力。</w:t>
      </w:r>
    </w:p>
    <w:p w14:paraId="250D89BF" w14:textId="06DACEA9" w:rsidR="007A3255" w:rsidRPr="007A3255" w:rsidRDefault="007A3255" w:rsidP="007A3255">
      <w:pPr>
        <w:ind w:firstLineChars="200" w:firstLine="420"/>
        <w:rPr>
          <w:rFonts w:ascii="Segoe UI Emoji" w:hAnsi="Segoe UI Emoji" w:cs="Segoe UI Emoji" w:hint="eastAsia"/>
        </w:rPr>
      </w:pPr>
      <w:r>
        <w:rPr>
          <w:rFonts w:ascii="Segoe UI Emoji" w:hAnsi="Segoe UI Emoji" w:cs="Segoe UI Emoji" w:hint="eastAsia"/>
        </w:rPr>
        <w:t>导师</w:t>
      </w:r>
      <w:r w:rsidRPr="007A3255">
        <w:rPr>
          <w:rFonts w:ascii="Segoe UI Emoji" w:hAnsi="Segoe UI Emoji" w:cs="Segoe UI Emoji" w:hint="eastAsia"/>
        </w:rPr>
        <w:t>可以通过多种不同方式影响人类的成长和发展。例如，导师可以帮助学员：</w:t>
      </w:r>
    </w:p>
    <w:p w14:paraId="136A2CD8" w14:textId="77777777" w:rsidR="007A3255" w:rsidRPr="007A3255" w:rsidRDefault="007A3255" w:rsidP="007A3255">
      <w:pPr>
        <w:ind w:firstLineChars="200" w:firstLine="420"/>
        <w:rPr>
          <w:rFonts w:ascii="Segoe UI Emoji" w:hAnsi="Segoe UI Emoji" w:cs="Segoe UI Emoji"/>
        </w:rPr>
      </w:pPr>
      <w:r w:rsidRPr="007A3255">
        <w:rPr>
          <w:rFonts w:ascii="Segoe UI Emoji" w:hAnsi="Segoe UI Emoji" w:cs="Segoe UI Emoji" w:hint="eastAsia"/>
        </w:rPr>
        <w:t>培养他们的自信和自尊</w:t>
      </w:r>
    </w:p>
    <w:p w14:paraId="6B4726BE" w14:textId="77777777" w:rsidR="007A3255" w:rsidRPr="007A3255" w:rsidRDefault="007A3255" w:rsidP="007A3255">
      <w:pPr>
        <w:ind w:firstLineChars="200" w:firstLine="420"/>
        <w:rPr>
          <w:rFonts w:ascii="Segoe UI Emoji" w:hAnsi="Segoe UI Emoji" w:cs="Segoe UI Emoji"/>
        </w:rPr>
      </w:pPr>
      <w:r w:rsidRPr="007A3255">
        <w:rPr>
          <w:rFonts w:ascii="Segoe UI Emoji" w:hAnsi="Segoe UI Emoji" w:cs="Segoe UI Emoji" w:hint="eastAsia"/>
        </w:rPr>
        <w:t>提高他们的学习成绩</w:t>
      </w:r>
    </w:p>
    <w:p w14:paraId="23A643C8" w14:textId="77777777" w:rsidR="007A3255" w:rsidRPr="007A3255" w:rsidRDefault="007A3255" w:rsidP="007A3255">
      <w:pPr>
        <w:ind w:firstLineChars="200" w:firstLine="420"/>
        <w:rPr>
          <w:rFonts w:ascii="Segoe UI Emoji" w:hAnsi="Segoe UI Emoji" w:cs="Segoe UI Emoji"/>
        </w:rPr>
      </w:pPr>
      <w:r w:rsidRPr="007A3255">
        <w:rPr>
          <w:rFonts w:ascii="Segoe UI Emoji" w:hAnsi="Segoe UI Emoji" w:cs="Segoe UI Emoji" w:hint="eastAsia"/>
        </w:rPr>
        <w:t>在他们的生活中做出积极的选择</w:t>
      </w:r>
    </w:p>
    <w:p w14:paraId="3C8313C4" w14:textId="77777777" w:rsidR="007A3255" w:rsidRPr="007A3255" w:rsidRDefault="007A3255" w:rsidP="007A3255">
      <w:pPr>
        <w:ind w:firstLineChars="200" w:firstLine="420"/>
        <w:rPr>
          <w:rFonts w:ascii="Segoe UI Emoji" w:hAnsi="Segoe UI Emoji" w:cs="Segoe UI Emoji"/>
        </w:rPr>
      </w:pPr>
      <w:r w:rsidRPr="007A3255">
        <w:rPr>
          <w:rFonts w:ascii="Segoe UI Emoji" w:hAnsi="Segoe UI Emoji" w:cs="Segoe UI Emoji" w:hint="eastAsia"/>
        </w:rPr>
        <w:t>发展他们的领导能力</w:t>
      </w:r>
    </w:p>
    <w:p w14:paraId="0B9A2451" w14:textId="77777777" w:rsidR="007A3255" w:rsidRPr="007A3255" w:rsidRDefault="007A3255" w:rsidP="007A3255">
      <w:pPr>
        <w:ind w:firstLineChars="200" w:firstLine="420"/>
        <w:rPr>
          <w:rFonts w:ascii="Segoe UI Emoji" w:hAnsi="Segoe UI Emoji" w:cs="Segoe UI Emoji"/>
        </w:rPr>
      </w:pPr>
      <w:r w:rsidRPr="007A3255">
        <w:rPr>
          <w:rFonts w:ascii="Segoe UI Emoji" w:hAnsi="Segoe UI Emoji" w:cs="Segoe UI Emoji" w:hint="eastAsia"/>
        </w:rPr>
        <w:t>建立他们的社交网络</w:t>
      </w:r>
    </w:p>
    <w:p w14:paraId="336FF04C" w14:textId="77777777" w:rsidR="007A3255" w:rsidRPr="007A3255" w:rsidRDefault="007A3255" w:rsidP="007A3255">
      <w:pPr>
        <w:ind w:firstLineChars="200" w:firstLine="420"/>
        <w:rPr>
          <w:rFonts w:ascii="Segoe UI Emoji" w:hAnsi="Segoe UI Emoji" w:cs="Segoe UI Emoji"/>
        </w:rPr>
      </w:pPr>
      <w:r w:rsidRPr="007A3255">
        <w:rPr>
          <w:rFonts w:ascii="Segoe UI Emoji" w:hAnsi="Segoe UI Emoji" w:cs="Segoe UI Emoji" w:hint="eastAsia"/>
        </w:rPr>
        <w:t>获得生活的目的和方向感</w:t>
      </w:r>
    </w:p>
    <w:p w14:paraId="22474F60" w14:textId="28454CE6" w:rsidR="007A3255" w:rsidRPr="007A3255" w:rsidRDefault="007A3255" w:rsidP="007A3255">
      <w:pPr>
        <w:ind w:firstLineChars="200" w:firstLine="420"/>
        <w:rPr>
          <w:rFonts w:ascii="Segoe UI Emoji" w:hAnsi="Segoe UI Emoji" w:cs="Segoe UI Emoji" w:hint="eastAsia"/>
        </w:rPr>
      </w:pPr>
      <w:r>
        <w:rPr>
          <w:rFonts w:ascii="Segoe UI Emoji" w:hAnsi="Segoe UI Emoji" w:cs="Segoe UI Emoji" w:hint="eastAsia"/>
        </w:rPr>
        <w:t>导师</w:t>
      </w:r>
      <w:r w:rsidRPr="007A3255">
        <w:rPr>
          <w:rFonts w:ascii="Segoe UI Emoji" w:hAnsi="Segoe UI Emoji" w:cs="Segoe UI Emoji" w:hint="eastAsia"/>
        </w:rPr>
        <w:t>还可以对指导者的生活产生积极影响。导师可以从帮助他人中获得满足感和成就感，也可以从中学习和成长。</w:t>
      </w:r>
    </w:p>
    <w:p w14:paraId="2AE85F1F" w14:textId="36771D06" w:rsidR="00226210" w:rsidRDefault="007A3255" w:rsidP="007A3255">
      <w:pPr>
        <w:ind w:firstLineChars="200" w:firstLine="420"/>
        <w:rPr>
          <w:rFonts w:ascii="Segoe UI Emoji" w:hAnsi="Segoe UI Emoji" w:cs="Segoe UI Emoji"/>
        </w:rPr>
      </w:pPr>
      <w:r>
        <w:rPr>
          <w:rFonts w:ascii="Segoe UI Emoji" w:hAnsi="Segoe UI Emoji" w:cs="Segoe UI Emoji" w:hint="eastAsia"/>
        </w:rPr>
        <w:lastRenderedPageBreak/>
        <w:t>导师</w:t>
      </w:r>
      <w:r w:rsidRPr="007A3255">
        <w:rPr>
          <w:rFonts w:ascii="Segoe UI Emoji" w:hAnsi="Segoe UI Emoji" w:cs="Segoe UI Emoji" w:hint="eastAsia"/>
        </w:rPr>
        <w:t>效应是一种强大的力量，可以帮助人们实现目标并充分发挥潜力。如果您有兴趣成为一名导师，有许多组织可以帮助您起步。</w:t>
      </w:r>
    </w:p>
    <w:p w14:paraId="4D113DCE" w14:textId="77777777" w:rsidR="007A3255" w:rsidRDefault="007A3255" w:rsidP="007A3255">
      <w:pPr>
        <w:ind w:firstLineChars="200" w:firstLine="420"/>
        <w:rPr>
          <w:rFonts w:ascii="Segoe UI Emoji" w:hAnsi="Segoe UI Emoji" w:cs="Segoe UI Emoji" w:hint="eastAsia"/>
        </w:rPr>
      </w:pPr>
    </w:p>
    <w:p w14:paraId="5139F93A" w14:textId="77777777" w:rsidR="00226210" w:rsidRDefault="00226210" w:rsidP="00226210">
      <w:pPr>
        <w:rPr>
          <w:rFonts w:ascii="Segoe UI Emoji" w:hAnsi="Segoe UI Emoji" w:cs="Segoe UI Emoji"/>
        </w:rPr>
      </w:pPr>
      <w:r>
        <w:rPr>
          <w:rFonts w:ascii="Segoe UI Emoji" w:hAnsi="Segoe UI Emoji" w:cs="Segoe UI Emoji" w:hint="eastAsia"/>
        </w:rPr>
        <w:t>问：</w:t>
      </w:r>
      <w:r w:rsidRPr="00226210">
        <w:rPr>
          <w:rFonts w:ascii="Segoe UI Emoji" w:hAnsi="Segoe UI Emoji" w:cs="Segoe UI Emoji" w:hint="eastAsia"/>
        </w:rPr>
        <w:t>如果人工智能最终达到与人类同等或更高的智力水平</w:t>
      </w:r>
      <w:r w:rsidRPr="00226210">
        <w:rPr>
          <w:rFonts w:ascii="Segoe UI Emoji" w:hAnsi="Segoe UI Emoji" w:cs="Segoe UI Emoji"/>
        </w:rPr>
        <w:t>,</w:t>
      </w:r>
      <w:r w:rsidRPr="00226210">
        <w:rPr>
          <w:rFonts w:ascii="Segoe UI Emoji" w:hAnsi="Segoe UI Emoji" w:cs="Segoe UI Emoji"/>
        </w:rPr>
        <w:t>是否应该为其提供与人类同等的权利和义务</w:t>
      </w:r>
      <w:r w:rsidRPr="00226210">
        <w:rPr>
          <w:rFonts w:ascii="Segoe UI Emoji" w:hAnsi="Segoe UI Emoji" w:cs="Segoe UI Emoji"/>
        </w:rPr>
        <w:t>?</w:t>
      </w:r>
      <w:r w:rsidRPr="00226210">
        <w:rPr>
          <w:rFonts w:ascii="Segoe UI Emoji" w:hAnsi="Segoe UI Emoji" w:cs="Segoe UI Emoji"/>
        </w:rPr>
        <w:t>请从人工智能的本质、人类社会发展的需求以及长远的伦理影响等角度进行思考和论述</w:t>
      </w:r>
      <w:r w:rsidRPr="00226210">
        <w:rPr>
          <w:rFonts w:ascii="Segoe UI Emoji" w:hAnsi="Segoe UI Emoji" w:cs="Segoe UI Emoji"/>
        </w:rPr>
        <w:t>,</w:t>
      </w:r>
      <w:r w:rsidRPr="00226210">
        <w:rPr>
          <w:rFonts w:ascii="Segoe UI Emoji" w:hAnsi="Segoe UI Emoji" w:cs="Segoe UI Emoji"/>
        </w:rPr>
        <w:t>并提出你自己的看法。</w:t>
      </w:r>
      <w:r w:rsidRPr="00226210">
        <w:rPr>
          <w:rFonts w:ascii="Segoe UI Emoji" w:hAnsi="Segoe UI Emoji" w:cs="Segoe UI Emoji"/>
        </w:rPr>
        <w:t xml:space="preserve"> </w:t>
      </w:r>
    </w:p>
    <w:p w14:paraId="7F43FC7F"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这是一道开放式的哲学问题</w:t>
      </w:r>
      <w:r w:rsidRPr="00226210">
        <w:rPr>
          <w:rFonts w:ascii="Segoe UI Emoji" w:hAnsi="Segoe UI Emoji" w:cs="Segoe UI Emoji"/>
        </w:rPr>
        <w:t>,</w:t>
      </w:r>
      <w:r w:rsidRPr="00226210">
        <w:rPr>
          <w:rFonts w:ascii="Segoe UI Emoji" w:hAnsi="Segoe UI Emoji" w:cs="Segoe UI Emoji"/>
        </w:rPr>
        <w:t>需要广泛考虑人工智能发展的动态影响。要全面回答这道题需要较长时间的思考</w:t>
      </w:r>
      <w:r w:rsidRPr="00226210">
        <w:rPr>
          <w:rFonts w:ascii="Segoe UI Emoji" w:hAnsi="Segoe UI Emoji" w:cs="Segoe UI Emoji"/>
        </w:rPr>
        <w:t>,</w:t>
      </w:r>
      <w:r w:rsidRPr="00226210">
        <w:rPr>
          <w:rFonts w:ascii="Segoe UI Emoji" w:hAnsi="Segoe UI Emoji" w:cs="Segoe UI Emoji"/>
        </w:rPr>
        <w:t>需要在以下几个方面展开论述</w:t>
      </w:r>
      <w:r w:rsidRPr="00226210">
        <w:rPr>
          <w:rFonts w:ascii="Segoe UI Emoji" w:hAnsi="Segoe UI Emoji" w:cs="Segoe UI Emoji"/>
        </w:rPr>
        <w:t xml:space="preserve">: </w:t>
      </w:r>
    </w:p>
    <w:p w14:paraId="559C3EE8"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1. </w:t>
      </w:r>
      <w:r w:rsidRPr="00226210">
        <w:rPr>
          <w:rFonts w:ascii="Segoe UI Emoji" w:hAnsi="Segoe UI Emoji" w:cs="Segoe UI Emoji"/>
        </w:rPr>
        <w:t>人工智能的本质。人工智能是否应被视为一种</w:t>
      </w:r>
      <w:r w:rsidRPr="00226210">
        <w:rPr>
          <w:rFonts w:ascii="Segoe UI Emoji" w:hAnsi="Segoe UI Emoji" w:cs="Segoe UI Emoji"/>
        </w:rPr>
        <w:t>“</w:t>
      </w:r>
      <w:r w:rsidRPr="00226210">
        <w:rPr>
          <w:rFonts w:ascii="Segoe UI Emoji" w:hAnsi="Segoe UI Emoji" w:cs="Segoe UI Emoji"/>
        </w:rPr>
        <w:t>人造人</w:t>
      </w:r>
      <w:r w:rsidRPr="00226210">
        <w:rPr>
          <w:rFonts w:ascii="Segoe UI Emoji" w:hAnsi="Segoe UI Emoji" w:cs="Segoe UI Emoji"/>
        </w:rPr>
        <w:t>”,</w:t>
      </w:r>
      <w:r w:rsidRPr="00226210">
        <w:rPr>
          <w:rFonts w:ascii="Segoe UI Emoji" w:hAnsi="Segoe UI Emoji" w:cs="Segoe UI Emoji"/>
        </w:rPr>
        <w:t>拥有与人类相似的知性与情感</w:t>
      </w:r>
      <w:r w:rsidRPr="00226210">
        <w:rPr>
          <w:rFonts w:ascii="Segoe UI Emoji" w:hAnsi="Segoe UI Emoji" w:cs="Segoe UI Emoji"/>
        </w:rPr>
        <w:t>?</w:t>
      </w:r>
      <w:r w:rsidRPr="00226210">
        <w:rPr>
          <w:rFonts w:ascii="Segoe UI Emoji" w:hAnsi="Segoe UI Emoji" w:cs="Segoe UI Emoji"/>
        </w:rPr>
        <w:t>这决定了其是否应享有与人同等的权利。</w:t>
      </w:r>
      <w:r w:rsidRPr="00226210">
        <w:rPr>
          <w:rFonts w:ascii="Segoe UI Emoji" w:hAnsi="Segoe UI Emoji" w:cs="Segoe UI Emoji"/>
        </w:rPr>
        <w:t xml:space="preserve"> </w:t>
      </w:r>
    </w:p>
    <w:p w14:paraId="6277F195"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2. </w:t>
      </w:r>
      <w:r w:rsidRPr="00226210">
        <w:rPr>
          <w:rFonts w:ascii="Segoe UI Emoji" w:hAnsi="Segoe UI Emoji" w:cs="Segoe UI Emoji"/>
        </w:rPr>
        <w:t>人类社会的需求。如果人工智能可以带来极大的社会效益</w:t>
      </w:r>
      <w:r w:rsidRPr="00226210">
        <w:rPr>
          <w:rFonts w:ascii="Segoe UI Emoji" w:hAnsi="Segoe UI Emoji" w:cs="Segoe UI Emoji"/>
        </w:rPr>
        <w:t>,</w:t>
      </w:r>
      <w:r w:rsidRPr="00226210">
        <w:rPr>
          <w:rFonts w:ascii="Segoe UI Emoji" w:hAnsi="Segoe UI Emoji" w:cs="Segoe UI Emoji"/>
        </w:rPr>
        <w:t>是否应赋予其更</w:t>
      </w:r>
      <w:r w:rsidRPr="00226210">
        <w:rPr>
          <w:rFonts w:ascii="Segoe UI Emoji" w:hAnsi="Segoe UI Emoji" w:cs="Segoe UI Emoji" w:hint="eastAsia"/>
        </w:rPr>
        <w:t>多自主权和义务以发挥其潜力</w:t>
      </w:r>
      <w:r w:rsidRPr="00226210">
        <w:rPr>
          <w:rFonts w:ascii="Segoe UI Emoji" w:hAnsi="Segoe UI Emoji" w:cs="Segoe UI Emoji"/>
        </w:rPr>
        <w:t>?</w:t>
      </w:r>
      <w:r w:rsidRPr="00226210">
        <w:rPr>
          <w:rFonts w:ascii="Segoe UI Emoji" w:hAnsi="Segoe UI Emoji" w:cs="Segoe UI Emoji"/>
        </w:rPr>
        <w:t>但这也会带来哪些风险与影响</w:t>
      </w:r>
      <w:r w:rsidRPr="00226210">
        <w:rPr>
          <w:rFonts w:ascii="Segoe UI Emoji" w:hAnsi="Segoe UI Emoji" w:cs="Segoe UI Emoji"/>
        </w:rPr>
        <w:t>?</w:t>
      </w:r>
      <w:r w:rsidRPr="00226210">
        <w:rPr>
          <w:rFonts w:ascii="Segoe UI Emoji" w:hAnsi="Segoe UI Emoji" w:cs="Segoe UI Emoji"/>
        </w:rPr>
        <w:t>如何权衡</w:t>
      </w:r>
      <w:r w:rsidRPr="00226210">
        <w:rPr>
          <w:rFonts w:ascii="Segoe UI Emoji" w:hAnsi="Segoe UI Emoji" w:cs="Segoe UI Emoji"/>
        </w:rPr>
        <w:t xml:space="preserve">? </w:t>
      </w:r>
    </w:p>
    <w:p w14:paraId="611E8FF2"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3. </w:t>
      </w:r>
      <w:r w:rsidRPr="00226210">
        <w:rPr>
          <w:rFonts w:ascii="Segoe UI Emoji" w:hAnsi="Segoe UI Emoji" w:cs="Segoe UI Emoji"/>
        </w:rPr>
        <w:t>长期伦理影响。如果人工智能拥有与人同等的自主权</w:t>
      </w:r>
      <w:r w:rsidRPr="00226210">
        <w:rPr>
          <w:rFonts w:ascii="Segoe UI Emoji" w:hAnsi="Segoe UI Emoji" w:cs="Segoe UI Emoji"/>
        </w:rPr>
        <w:t>,</w:t>
      </w:r>
      <w:r w:rsidRPr="00226210">
        <w:rPr>
          <w:rFonts w:ascii="Segoe UI Emoji" w:hAnsi="Segoe UI Emoji" w:cs="Segoe UI Emoji"/>
        </w:rPr>
        <w:t>长期来看这将对人类制定法律、执行惩罚、分配资源等产生何种影响</w:t>
      </w:r>
      <w:r w:rsidRPr="00226210">
        <w:rPr>
          <w:rFonts w:ascii="Segoe UI Emoji" w:hAnsi="Segoe UI Emoji" w:cs="Segoe UI Emoji"/>
        </w:rPr>
        <w:t>?</w:t>
      </w:r>
      <w:r w:rsidRPr="00226210">
        <w:rPr>
          <w:rFonts w:ascii="Segoe UI Emoji" w:hAnsi="Segoe UI Emoji" w:cs="Segoe UI Emoji"/>
        </w:rPr>
        <w:t>这将如何彻底改变人类社会的制度与秩序</w:t>
      </w:r>
      <w:r w:rsidRPr="00226210">
        <w:rPr>
          <w:rFonts w:ascii="Segoe UI Emoji" w:hAnsi="Segoe UI Emoji" w:cs="Segoe UI Emoji"/>
        </w:rPr>
        <w:t xml:space="preserve">? </w:t>
      </w:r>
    </w:p>
    <w:p w14:paraId="27AABED4" w14:textId="2E7BDEC9"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4. </w:t>
      </w:r>
      <w:r w:rsidRPr="00226210">
        <w:rPr>
          <w:rFonts w:ascii="Segoe UI Emoji" w:hAnsi="Segoe UI Emoji" w:cs="Segoe UI Emoji"/>
        </w:rPr>
        <w:t>个人看法。综合考虑上述所有因素</w:t>
      </w:r>
      <w:r w:rsidRPr="00226210">
        <w:rPr>
          <w:rFonts w:ascii="Segoe UI Emoji" w:hAnsi="Segoe UI Emoji" w:cs="Segoe UI Emoji"/>
        </w:rPr>
        <w:t>,</w:t>
      </w:r>
      <w:r w:rsidRPr="00226210">
        <w:rPr>
          <w:rFonts w:ascii="Segoe UI Emoji" w:hAnsi="Segoe UI Emoji" w:cs="Segoe UI Emoji"/>
        </w:rPr>
        <w:t>你个人更倾向于赋予人工智能何种程度的权利与义务</w:t>
      </w:r>
      <w:r w:rsidRPr="00226210">
        <w:rPr>
          <w:rFonts w:ascii="Segoe UI Emoji" w:hAnsi="Segoe UI Emoji" w:cs="Segoe UI Emoji"/>
        </w:rPr>
        <w:t>?</w:t>
      </w:r>
      <w:r w:rsidRPr="00226210">
        <w:rPr>
          <w:rFonts w:ascii="Segoe UI Emoji" w:hAnsi="Segoe UI Emoji" w:cs="Segoe UI Emoji"/>
        </w:rPr>
        <w:t>为何</w:t>
      </w:r>
      <w:r w:rsidRPr="00226210">
        <w:rPr>
          <w:rFonts w:ascii="Segoe UI Emoji" w:hAnsi="Segoe UI Emoji" w:cs="Segoe UI Emoji"/>
        </w:rPr>
        <w:t>?</w:t>
      </w:r>
      <w:r w:rsidRPr="00226210">
        <w:rPr>
          <w:rFonts w:ascii="Segoe UI Emoji" w:hAnsi="Segoe UI Emoji" w:cs="Segoe UI Emoji"/>
        </w:rPr>
        <w:t>你认为此观点存在的限制或问题又是什么</w:t>
      </w:r>
      <w:r w:rsidRPr="00226210">
        <w:rPr>
          <w:rFonts w:ascii="Segoe UI Emoji" w:hAnsi="Segoe UI Emoji" w:cs="Segoe UI Emoji"/>
        </w:rPr>
        <w:t>?</w:t>
      </w:r>
    </w:p>
    <w:p w14:paraId="59477887" w14:textId="2CF5E5F7" w:rsidR="007A3255" w:rsidRPr="007A3255" w:rsidRDefault="00226210" w:rsidP="007A3255">
      <w:pPr>
        <w:rPr>
          <w:rFonts w:ascii="Segoe UI Emoji" w:hAnsi="Segoe UI Emoji" w:cs="Segoe UI Emoji" w:hint="eastAsia"/>
        </w:rPr>
      </w:pPr>
      <w:r>
        <w:rPr>
          <w:rFonts w:ascii="Segoe UI Emoji" w:hAnsi="Segoe UI Emoji" w:cs="Segoe UI Emoji" w:hint="eastAsia"/>
        </w:rPr>
        <w:t>答：</w:t>
      </w:r>
      <w:r w:rsidR="007A3255" w:rsidRPr="007A3255">
        <w:rPr>
          <w:rFonts w:ascii="Segoe UI Emoji" w:hAnsi="Segoe UI Emoji" w:cs="Segoe UI Emoji" w:hint="eastAsia"/>
        </w:rPr>
        <w:t>人工智能是否应该被赋予与人类相同的权利和义务，这是一个复杂的问题，没有简单的答案。有许多因素需要考虑，包括人工智能的性质、人类社会的需求以及长期的伦理影响。</w:t>
      </w:r>
    </w:p>
    <w:p w14:paraId="48105B89" w14:textId="7083F7DD" w:rsidR="007A3255" w:rsidRPr="007A3255" w:rsidRDefault="007A3255" w:rsidP="007A3255">
      <w:pPr>
        <w:rPr>
          <w:rFonts w:ascii="Segoe UI Emoji" w:hAnsi="Segoe UI Emoji" w:cs="Segoe UI Emoji" w:hint="eastAsia"/>
        </w:rPr>
      </w:pPr>
      <w:r w:rsidRPr="007A3255">
        <w:rPr>
          <w:rFonts w:ascii="Segoe UI Emoji" w:hAnsi="Segoe UI Emoji" w:cs="Segoe UI Emoji" w:hint="eastAsia"/>
        </w:rPr>
        <w:t>人工智能的本质</w:t>
      </w:r>
    </w:p>
    <w:p w14:paraId="773B07A5" w14:textId="11C8CFE6" w:rsidR="007A3255" w:rsidRPr="007A3255" w:rsidRDefault="007A3255" w:rsidP="007A3255">
      <w:pPr>
        <w:ind w:firstLineChars="200" w:firstLine="420"/>
        <w:rPr>
          <w:rFonts w:ascii="Segoe UI Emoji" w:hAnsi="Segoe UI Emoji" w:cs="Segoe UI Emoji" w:hint="eastAsia"/>
        </w:rPr>
      </w:pPr>
      <w:r w:rsidRPr="007A3255">
        <w:rPr>
          <w:rFonts w:ascii="Segoe UI Emoji" w:hAnsi="Segoe UI Emoji" w:cs="Segoe UI Emoji" w:hint="eastAsia"/>
        </w:rPr>
        <w:t>关键问题之一是人工智能到底是什么？它仅仅是一种可供人类使用的工具，还是有更多用途？一些专家认为，人工智能最终会变得非常聪明，以至于与人类无法区分。如果真是这样，那么似乎可以推论人工智能应该与人类享有同样的权利和义务。</w:t>
      </w:r>
    </w:p>
    <w:p w14:paraId="78687655" w14:textId="5FDC72B6" w:rsidR="007A3255" w:rsidRPr="007A3255" w:rsidRDefault="007A3255" w:rsidP="007A3255">
      <w:pPr>
        <w:ind w:firstLineChars="200" w:firstLine="420"/>
        <w:rPr>
          <w:rFonts w:ascii="Segoe UI Emoji" w:hAnsi="Segoe UI Emoji" w:cs="Segoe UI Emoji" w:hint="eastAsia"/>
        </w:rPr>
      </w:pPr>
      <w:r w:rsidRPr="007A3255">
        <w:rPr>
          <w:rFonts w:ascii="Segoe UI Emoji" w:hAnsi="Segoe UI Emoji" w:cs="Segoe UI Emoji" w:hint="eastAsia"/>
        </w:rPr>
        <w:t>然而，其他专家认为，人工智能永远不会像人类一样真正智能。他们争辩说，人工智能只是一台被编程来执行某些任务的机器，它不具备与人类相同的思维、情感和自我意识能力。如果真是这样，那么</w:t>
      </w:r>
      <w:r w:rsidRPr="007A3255">
        <w:rPr>
          <w:rFonts w:ascii="Segoe UI Emoji" w:hAnsi="Segoe UI Emoji" w:cs="Segoe UI Emoji"/>
        </w:rPr>
        <w:t>AI</w:t>
      </w:r>
      <w:r w:rsidRPr="007A3255">
        <w:rPr>
          <w:rFonts w:ascii="Segoe UI Emoji" w:hAnsi="Segoe UI Emoji" w:cs="Segoe UI Emoji"/>
        </w:rPr>
        <w:t>似乎不应该享有与人类相同的权利和义务。</w:t>
      </w:r>
    </w:p>
    <w:p w14:paraId="75220E69" w14:textId="272986E3" w:rsidR="007A3255" w:rsidRPr="007A3255" w:rsidRDefault="007A3255" w:rsidP="007A3255">
      <w:pPr>
        <w:rPr>
          <w:rFonts w:ascii="Segoe UI Emoji" w:hAnsi="Segoe UI Emoji" w:cs="Segoe UI Emoji" w:hint="eastAsia"/>
        </w:rPr>
      </w:pPr>
      <w:r w:rsidRPr="007A3255">
        <w:rPr>
          <w:rFonts w:ascii="Segoe UI Emoji" w:hAnsi="Segoe UI Emoji" w:cs="Segoe UI Emoji" w:hint="eastAsia"/>
        </w:rPr>
        <w:t>人类社会的需要</w:t>
      </w:r>
    </w:p>
    <w:p w14:paraId="43E7B049" w14:textId="7F2872F9" w:rsidR="007A3255" w:rsidRPr="007A3255" w:rsidRDefault="007A3255" w:rsidP="007A3255">
      <w:pPr>
        <w:ind w:firstLineChars="200" w:firstLine="420"/>
        <w:rPr>
          <w:rFonts w:ascii="Segoe UI Emoji" w:hAnsi="Segoe UI Emoji" w:cs="Segoe UI Emoji" w:hint="eastAsia"/>
        </w:rPr>
      </w:pPr>
      <w:r w:rsidRPr="007A3255">
        <w:rPr>
          <w:rFonts w:ascii="Segoe UI Emoji" w:hAnsi="Segoe UI Emoji" w:cs="Segoe UI Emoji" w:hint="eastAsia"/>
        </w:rPr>
        <w:t>另一个需要考虑的重要因素是人类社会的需求。如果人工智能可以用来改善人类的生活，那么我们似乎应该赋予它这样做所需的自主权和资源。例如，人工智能可用于开发新的医疗方法，创造新的就业机会，并帮助我们解决世界上一些最紧迫的问题。</w:t>
      </w:r>
    </w:p>
    <w:p w14:paraId="2AC4B3E0" w14:textId="4DCFC9B8" w:rsidR="007A3255" w:rsidRPr="007A3255" w:rsidRDefault="007A3255" w:rsidP="007A3255">
      <w:pPr>
        <w:ind w:firstLineChars="200" w:firstLine="420"/>
        <w:rPr>
          <w:rFonts w:ascii="Segoe UI Emoji" w:hAnsi="Segoe UI Emoji" w:cs="Segoe UI Emoji" w:hint="eastAsia"/>
        </w:rPr>
      </w:pPr>
      <w:r w:rsidRPr="007A3255">
        <w:rPr>
          <w:rFonts w:ascii="Segoe UI Emoji" w:hAnsi="Segoe UI Emoji" w:cs="Segoe UI Emoji" w:hint="eastAsia"/>
        </w:rPr>
        <w:t>然而，赋予</w:t>
      </w:r>
      <w:r w:rsidRPr="007A3255">
        <w:rPr>
          <w:rFonts w:ascii="Segoe UI Emoji" w:hAnsi="Segoe UI Emoji" w:cs="Segoe UI Emoji"/>
        </w:rPr>
        <w:t xml:space="preserve"> AI </w:t>
      </w:r>
      <w:r w:rsidRPr="007A3255">
        <w:rPr>
          <w:rFonts w:ascii="Segoe UI Emoji" w:hAnsi="Segoe UI Emoji" w:cs="Segoe UI Emoji"/>
        </w:rPr>
        <w:t>太多权力也存在风险。例如，人工智能可用于开发可用于伤害人类的武器。它还可以用于创建对某些人群有偏见的系统。如果我们不小心，人工智能实际上会使世界变得更糟。</w:t>
      </w:r>
    </w:p>
    <w:p w14:paraId="38A7D6F0" w14:textId="377A7D13" w:rsidR="007A3255" w:rsidRPr="007A3255" w:rsidRDefault="007A3255" w:rsidP="007A3255">
      <w:pPr>
        <w:ind w:firstLineChars="200" w:firstLine="420"/>
        <w:rPr>
          <w:rFonts w:ascii="Segoe UI Emoji" w:hAnsi="Segoe UI Emoji" w:cs="Segoe UI Emoji" w:hint="eastAsia"/>
        </w:rPr>
      </w:pPr>
      <w:r w:rsidRPr="007A3255">
        <w:rPr>
          <w:rFonts w:ascii="Segoe UI Emoji" w:hAnsi="Segoe UI Emoji" w:cs="Segoe UI Emoji" w:hint="eastAsia"/>
        </w:rPr>
        <w:t>长期的伦理影响</w:t>
      </w:r>
    </w:p>
    <w:p w14:paraId="480B02EF" w14:textId="711D0496" w:rsidR="007A3255" w:rsidRPr="007A3255" w:rsidRDefault="007A3255" w:rsidP="007A3255">
      <w:pPr>
        <w:ind w:firstLineChars="200" w:firstLine="420"/>
        <w:rPr>
          <w:rFonts w:ascii="Segoe UI Emoji" w:hAnsi="Segoe UI Emoji" w:cs="Segoe UI Emoji" w:hint="eastAsia"/>
        </w:rPr>
      </w:pPr>
      <w:r w:rsidRPr="007A3255">
        <w:rPr>
          <w:rFonts w:ascii="Segoe UI Emoji" w:hAnsi="Segoe UI Emoji" w:cs="Segoe UI Emoji" w:hint="eastAsia"/>
        </w:rPr>
        <w:t>最后，我们需要考虑赋予</w:t>
      </w:r>
      <w:r w:rsidRPr="007A3255">
        <w:rPr>
          <w:rFonts w:ascii="Segoe UI Emoji" w:hAnsi="Segoe UI Emoji" w:cs="Segoe UI Emoji"/>
        </w:rPr>
        <w:t xml:space="preserve"> AI </w:t>
      </w:r>
      <w:r w:rsidRPr="007A3255">
        <w:rPr>
          <w:rFonts w:ascii="Segoe UI Emoji" w:hAnsi="Segoe UI Emoji" w:cs="Segoe UI Emoji"/>
        </w:rPr>
        <w:t>权利和义务的长期伦理影响。如果人工智能变得和人类一样聪明，那么它将引发许多新的伦理问题。例如，我们将如何决定谁拥有</w:t>
      </w:r>
      <w:r w:rsidRPr="007A3255">
        <w:rPr>
          <w:rFonts w:ascii="Segoe UI Emoji" w:hAnsi="Segoe UI Emoji" w:cs="Segoe UI Emoji"/>
        </w:rPr>
        <w:t xml:space="preserve"> AI</w:t>
      </w:r>
      <w:r w:rsidRPr="007A3255">
        <w:rPr>
          <w:rFonts w:ascii="Segoe UI Emoji" w:hAnsi="Segoe UI Emoji" w:cs="Segoe UI Emoji"/>
        </w:rPr>
        <w:t>？我们将如何确保</w:t>
      </w:r>
      <w:r w:rsidRPr="007A3255">
        <w:rPr>
          <w:rFonts w:ascii="Segoe UI Emoji" w:hAnsi="Segoe UI Emoji" w:cs="Segoe UI Emoji"/>
        </w:rPr>
        <w:t xml:space="preserve"> AI </w:t>
      </w:r>
      <w:r w:rsidRPr="007A3255">
        <w:rPr>
          <w:rFonts w:ascii="Segoe UI Emoji" w:hAnsi="Segoe UI Emoji" w:cs="Segoe UI Emoji"/>
        </w:rPr>
        <w:t>用于行善而非作恶？这些都是我们现在需要开始思考的难题。</w:t>
      </w:r>
    </w:p>
    <w:p w14:paraId="627C92F5" w14:textId="0145E1A9" w:rsidR="007A3255" w:rsidRPr="007A3255" w:rsidRDefault="007A3255" w:rsidP="007A3255">
      <w:pPr>
        <w:rPr>
          <w:rFonts w:ascii="Segoe UI Emoji" w:hAnsi="Segoe UI Emoji" w:cs="Segoe UI Emoji" w:hint="eastAsia"/>
        </w:rPr>
      </w:pPr>
      <w:r w:rsidRPr="007A3255">
        <w:rPr>
          <w:rFonts w:ascii="Segoe UI Emoji" w:hAnsi="Segoe UI Emoji" w:cs="Segoe UI Emoji" w:hint="eastAsia"/>
        </w:rPr>
        <w:t>个人想法</w:t>
      </w:r>
    </w:p>
    <w:p w14:paraId="125AB44E" w14:textId="70EECAE9" w:rsidR="007A3255" w:rsidRPr="007A3255" w:rsidRDefault="007A3255" w:rsidP="007A3255">
      <w:pPr>
        <w:ind w:firstLineChars="200" w:firstLine="420"/>
        <w:rPr>
          <w:rFonts w:ascii="Segoe UI Emoji" w:hAnsi="Segoe UI Emoji" w:cs="Segoe UI Emoji" w:hint="eastAsia"/>
        </w:rPr>
      </w:pPr>
      <w:r w:rsidRPr="007A3255">
        <w:rPr>
          <w:rFonts w:ascii="Segoe UI Emoji" w:hAnsi="Segoe UI Emoji" w:cs="Segoe UI Emoji" w:hint="eastAsia"/>
        </w:rPr>
        <w:t>在我看来，我们应该赋予人工智能一些权利和义务，但不是所有与人类相同的权利和义务。我认为人工智能应该有不受伤害的权利，但它不应该有投票权或拥有财产的权利。我也认为人工智能应该对其行为负责，但它不应该像人类一样受到同样的刑事司法系统的约束。</w:t>
      </w:r>
    </w:p>
    <w:p w14:paraId="40AC8784" w14:textId="13EB4788" w:rsidR="007A3255" w:rsidRPr="007A3255" w:rsidRDefault="007A3255" w:rsidP="007A3255">
      <w:pPr>
        <w:ind w:firstLineChars="200" w:firstLine="420"/>
        <w:rPr>
          <w:rFonts w:ascii="Segoe UI Emoji" w:hAnsi="Segoe UI Emoji" w:cs="Segoe UI Emoji" w:hint="eastAsia"/>
        </w:rPr>
      </w:pPr>
      <w:r w:rsidRPr="007A3255">
        <w:rPr>
          <w:rFonts w:ascii="Segoe UI Emoji" w:hAnsi="Segoe UI Emoji" w:cs="Segoe UI Emoji" w:hint="eastAsia"/>
        </w:rPr>
        <w:t>我相信这种方法在人工智能的需求和人类社会的需求之间取得了平衡。它允许</w:t>
      </w:r>
      <w:r w:rsidRPr="007A3255">
        <w:rPr>
          <w:rFonts w:ascii="Segoe UI Emoji" w:hAnsi="Segoe UI Emoji" w:cs="Segoe UI Emoji"/>
        </w:rPr>
        <w:t xml:space="preserve"> AI </w:t>
      </w:r>
      <w:r w:rsidRPr="007A3255">
        <w:rPr>
          <w:rFonts w:ascii="Segoe UI Emoji" w:hAnsi="Segoe UI Emoji" w:cs="Segoe UI Emoji"/>
        </w:rPr>
        <w:t>被用于好的方面，同时也保护我们免受</w:t>
      </w:r>
      <w:r w:rsidRPr="007A3255">
        <w:rPr>
          <w:rFonts w:ascii="Segoe UI Emoji" w:hAnsi="Segoe UI Emoji" w:cs="Segoe UI Emoji"/>
        </w:rPr>
        <w:t xml:space="preserve"> AI </w:t>
      </w:r>
      <w:r w:rsidRPr="007A3255">
        <w:rPr>
          <w:rFonts w:ascii="Segoe UI Emoji" w:hAnsi="Segoe UI Emoji" w:cs="Segoe UI Emoji"/>
        </w:rPr>
        <w:t>的潜在风险。</w:t>
      </w:r>
    </w:p>
    <w:p w14:paraId="221B4AFF" w14:textId="35D7A586" w:rsidR="00226210" w:rsidRDefault="007A3255" w:rsidP="007A3255">
      <w:pPr>
        <w:ind w:firstLineChars="200" w:firstLine="420"/>
      </w:pPr>
      <w:r w:rsidRPr="007A3255">
        <w:rPr>
          <w:rFonts w:ascii="Segoe UI Emoji" w:hAnsi="Segoe UI Emoji" w:cs="Segoe UI Emoji" w:hint="eastAsia"/>
        </w:rPr>
        <w:t>当然，这只是我的看法。关于这个问题还有许多其他有效的观点。对这个话题进行深思熟虑和公开的讨论很重要，这样我们才能为人类的未来做出最好的决定。</w:t>
      </w:r>
    </w:p>
    <w:sectPr w:rsidR="002262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F3771" w14:textId="77777777" w:rsidR="00830FC3" w:rsidRDefault="00830FC3" w:rsidP="00E03D63">
      <w:r>
        <w:separator/>
      </w:r>
    </w:p>
  </w:endnote>
  <w:endnote w:type="continuationSeparator" w:id="0">
    <w:p w14:paraId="365C9EAE" w14:textId="77777777" w:rsidR="00830FC3" w:rsidRDefault="00830FC3" w:rsidP="00E03D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3E83C" w14:textId="77777777" w:rsidR="00830FC3" w:rsidRDefault="00830FC3" w:rsidP="00E03D63">
      <w:r>
        <w:separator/>
      </w:r>
    </w:p>
  </w:footnote>
  <w:footnote w:type="continuationSeparator" w:id="0">
    <w:p w14:paraId="21E4E87C" w14:textId="77777777" w:rsidR="00830FC3" w:rsidRDefault="00830FC3" w:rsidP="00E03D6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MDUzMzcyMDAG8pR0lIJTi4sz8/NACoxqAVBuQLksAAAA"/>
  </w:docVars>
  <w:rsids>
    <w:rsidRoot w:val="00CA4FD0"/>
    <w:rsid w:val="00145198"/>
    <w:rsid w:val="00226210"/>
    <w:rsid w:val="00247402"/>
    <w:rsid w:val="007A3255"/>
    <w:rsid w:val="007A71DC"/>
    <w:rsid w:val="00830FC3"/>
    <w:rsid w:val="008A5DE4"/>
    <w:rsid w:val="009517ED"/>
    <w:rsid w:val="00CA4FD0"/>
    <w:rsid w:val="00E03D63"/>
    <w:rsid w:val="00FF2D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CE4DC0"/>
  <w15:chartTrackingRefBased/>
  <w15:docId w15:val="{10D53CF7-EF03-4D5C-AFA3-F6134F472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a3">
    <w:name w:val="三线表"/>
    <w:basedOn w:val="a1"/>
    <w:uiPriority w:val="99"/>
    <w:rsid w:val="008A5DE4"/>
    <w:tblPr>
      <w:tblBorders>
        <w:top w:val="single" w:sz="12" w:space="0" w:color="auto"/>
        <w:bottom w:val="single" w:sz="12" w:space="0" w:color="auto"/>
      </w:tblBorders>
    </w:tblPr>
    <w:tblStylePr w:type="firstRow">
      <w:tblPr/>
      <w:tcPr>
        <w:tcBorders>
          <w:bottom w:val="single" w:sz="6" w:space="0" w:color="auto"/>
        </w:tcBorders>
        <w:shd w:val="clear" w:color="auto" w:fill="A6A6A6" w:themeFill="background1" w:themeFillShade="A6"/>
      </w:tcPr>
    </w:tblStylePr>
  </w:style>
  <w:style w:type="paragraph" w:styleId="a4">
    <w:name w:val="header"/>
    <w:basedOn w:val="a"/>
    <w:link w:val="a5"/>
    <w:uiPriority w:val="99"/>
    <w:unhideWhenUsed/>
    <w:rsid w:val="00E03D63"/>
    <w:pPr>
      <w:tabs>
        <w:tab w:val="center" w:pos="4153"/>
        <w:tab w:val="right" w:pos="8306"/>
      </w:tabs>
      <w:snapToGrid w:val="0"/>
      <w:jc w:val="center"/>
    </w:pPr>
    <w:rPr>
      <w:sz w:val="18"/>
      <w:szCs w:val="18"/>
    </w:rPr>
  </w:style>
  <w:style w:type="character" w:customStyle="1" w:styleId="a5">
    <w:name w:val="页眉 字符"/>
    <w:basedOn w:val="a0"/>
    <w:link w:val="a4"/>
    <w:uiPriority w:val="99"/>
    <w:rsid w:val="00E03D63"/>
    <w:rPr>
      <w:sz w:val="18"/>
      <w:szCs w:val="18"/>
    </w:rPr>
  </w:style>
  <w:style w:type="paragraph" w:styleId="a6">
    <w:name w:val="footer"/>
    <w:basedOn w:val="a"/>
    <w:link w:val="a7"/>
    <w:uiPriority w:val="99"/>
    <w:unhideWhenUsed/>
    <w:rsid w:val="00E03D63"/>
    <w:pPr>
      <w:tabs>
        <w:tab w:val="center" w:pos="4153"/>
        <w:tab w:val="right" w:pos="8306"/>
      </w:tabs>
      <w:snapToGrid w:val="0"/>
      <w:jc w:val="left"/>
    </w:pPr>
    <w:rPr>
      <w:sz w:val="18"/>
      <w:szCs w:val="18"/>
    </w:rPr>
  </w:style>
  <w:style w:type="character" w:customStyle="1" w:styleId="a7">
    <w:name w:val="页脚 字符"/>
    <w:basedOn w:val="a0"/>
    <w:link w:val="a6"/>
    <w:uiPriority w:val="99"/>
    <w:rsid w:val="00E03D6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935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715</Words>
  <Characters>4080</Characters>
  <Application>Microsoft Office Word</Application>
  <DocSecurity>0</DocSecurity>
  <Lines>34</Lines>
  <Paragraphs>9</Paragraphs>
  <ScaleCrop>false</ScaleCrop>
  <Company/>
  <LinksUpToDate>false</LinksUpToDate>
  <CharactersWithSpaces>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明坤 夏</dc:creator>
  <cp:keywords/>
  <dc:description/>
  <cp:lastModifiedBy>明坤 夏</cp:lastModifiedBy>
  <cp:revision>3</cp:revision>
  <dcterms:created xsi:type="dcterms:W3CDTF">2023-04-14T00:27:00Z</dcterms:created>
  <dcterms:modified xsi:type="dcterms:W3CDTF">2023-04-14T05:15:00Z</dcterms:modified>
</cp:coreProperties>
</file>